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A1C90" w14:textId="77777777" w:rsidR="00CD67E1" w:rsidRDefault="00087032">
      <w:pPr>
        <w:pStyle w:val="Title"/>
      </w:pPr>
      <w:r>
        <w:rPr>
          <w:b/>
        </w:rPr>
        <w:t>Title:</w:t>
      </w:r>
      <w:r>
        <w:t xml:space="preserve"> Increasing Chlorophyll </w:t>
      </w:r>
      <w:r>
        <w:rPr>
          <w:i/>
        </w:rPr>
        <w:t>a</w:t>
      </w:r>
      <w:r>
        <w:t xml:space="preserve"> Amid Stable Nutrient Concentrations in Rhode Island Lakes and Reservoirs</w:t>
      </w:r>
    </w:p>
    <w:p w14:paraId="09DA1C91" w14:textId="77777777" w:rsidR="00CD67E1" w:rsidRDefault="00087032">
      <w:pPr>
        <w:pStyle w:val="Author"/>
      </w:pPr>
      <w:r>
        <w:rPr>
          <w:b/>
        </w:rPr>
        <w:t>Authors:</w:t>
      </w:r>
      <w:r>
        <w:t xml:space="preserve"> 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09DA1C92" w14:textId="77777777" w:rsidR="00CD67E1" w:rsidRDefault="00087032">
      <w:pPr>
        <w:pStyle w:val="Author"/>
      </w:pPr>
      <w:r>
        <w:rPr>
          <w:i/>
          <w:vertAlign w:val="superscript"/>
        </w:rPr>
        <w:t>1</w:t>
      </w:r>
      <w:r>
        <w:t xml:space="preserve"> US Environmental Protection Agency, Office Of Research and Development, Atlantic Coastal Environmental Sciences Division, Narragansett, RI 02882</w:t>
      </w:r>
    </w:p>
    <w:p w14:paraId="09DA1C93" w14:textId="77777777" w:rsidR="00CD67E1" w:rsidRDefault="00087032">
      <w:pPr>
        <w:pStyle w:val="Author"/>
      </w:pPr>
      <w:r>
        <w:rPr>
          <w:i/>
          <w:vertAlign w:val="superscript"/>
        </w:rPr>
        <w:t>2</w:t>
      </w:r>
      <w:r>
        <w:t xml:space="preserve"> University of Rhode Island, Department of Natural Resources Science, Kingston, RI 02881</w:t>
      </w:r>
    </w:p>
    <w:p w14:paraId="09DA1C94" w14:textId="77777777" w:rsidR="00CD67E1" w:rsidRDefault="00087032">
      <w:pPr>
        <w:pStyle w:val="Author"/>
      </w:pPr>
      <w:r>
        <w:rPr>
          <w:i/>
          <w:vertAlign w:val="superscript"/>
        </w:rPr>
        <w:t>3</w:t>
      </w:r>
      <w:r>
        <w:t xml:space="preserve"> ORISE, Narragansett, RI 02882</w:t>
      </w:r>
    </w:p>
    <w:p w14:paraId="09DA1C95" w14:textId="77777777" w:rsidR="00CD67E1" w:rsidRDefault="00087032">
      <w:pPr>
        <w:pStyle w:val="Author"/>
      </w:pPr>
      <w:r>
        <w:rPr>
          <w:b/>
        </w:rPr>
        <w:t xml:space="preserve">Corresponding author: </w:t>
      </w:r>
      <w:hyperlink r:id="rId11">
        <w:r>
          <w:rPr>
            <w:rStyle w:val="Hyperlink"/>
            <w:b/>
          </w:rPr>
          <w:t>hollister.jeff@epa.gov</w:t>
        </w:r>
      </w:hyperlink>
    </w:p>
    <w:p w14:paraId="09DA1C96" w14:textId="77777777" w:rsidR="00CD67E1" w:rsidRDefault="00087032">
      <w:pPr>
        <w:pStyle w:val="Abstract"/>
      </w:pPr>
      <w:r>
        <w:rPr>
          <w:b/>
        </w:rPr>
        <w:lastRenderedPageBreak/>
        <w:t>Abstract:</w:t>
      </w:r>
      <w:r>
        <w:t xml:space="preserve">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w:t>
      </w:r>
      <w:r>
        <w:rPr>
          <w:vertAlign w:val="superscript"/>
        </w:rPr>
        <w:t>2</w:t>
      </w:r>
      <w:r>
        <w:t xml:space="preserve">)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mean anomalies calculated on a per-station basis. Sub-regionally, temperature and chlorophyll </w:t>
      </w:r>
      <w:r>
        <w:rPr>
          <w:i/>
        </w:rPr>
        <w:t>a</w:t>
      </w:r>
      <w:r>
        <w:t xml:space="preserve">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w:t>
      </w:r>
      <w:r>
        <w:rPr>
          <w:i/>
        </w:rPr>
        <w:t>a</w:t>
      </w:r>
      <w:r>
        <w:t xml:space="preserve">, total nitrogen, total phosphorus, and N:P all stable over time. In short, algal biomass, as measured by chlorophyll </w:t>
      </w:r>
      <w:r>
        <w:rPr>
          <w:i/>
        </w:rPr>
        <w:t>a</w:t>
      </w:r>
      <w:r>
        <w:t xml:space="preserve"> in Rhode Island lakes and reservoirs is increasing, despite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w:t>
      </w:r>
      <w:r>
        <w:br/>
      </w:r>
      <w:r>
        <w:rPr>
          <w:b/>
        </w:rPr>
        <w:t>Keywords:</w:t>
      </w:r>
      <w:r>
        <w:t xml:space="preserve"> Volunteer Monitoring, Citizen Science, Nutrients, Lakes, Trend Analysis, Long Term</w:t>
      </w:r>
    </w:p>
    <w:p w14:paraId="09DA1C97" w14:textId="77777777" w:rsidR="00CD67E1" w:rsidRDefault="00087032">
      <w:pPr>
        <w:pStyle w:val="Heading1"/>
      </w:pPr>
      <w:bookmarkStart w:id="0" w:name="introduction"/>
      <w:r>
        <w:lastRenderedPageBreak/>
        <w:t>Introduction</w:t>
      </w:r>
      <w:bookmarkEnd w:id="0"/>
    </w:p>
    <w:p w14:paraId="09DA1C98" w14:textId="77777777" w:rsidR="00CD67E1" w:rsidRDefault="00087032">
      <w:pPr>
        <w:pStyle w:val="FirstParagraph"/>
      </w:pPr>
      <w:r>
        <w:t xml:space="preserve">Aquatic ecosystems have been altered as the result of human activities modifying nutrient cycling on a global scale (Vitousek et al. 1997, Filippelli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often leads to an increase in the frequency and severity of harmful algal blooms, greater risks for human and animal health, and potential economic costs associated with eutrophic waters (Dodds et al. 2008, Paerl and Huisman 2009, Kosten et al. 2012, Michalak et al. 2013, Taranu et al. 2015, Brooks et al. 2016). To address these problems, management strategies have historically focused on reducing P inputs to lakes, but research also suggests that reducing N inputs may be more effective in certain situations (Schindler et al. 2008, Paerl et al. 2016). These studies indicate that relationships between N, P, and chlorophyll </w:t>
      </w:r>
      <w:r>
        <w:rPr>
          <w:i/>
        </w:rPr>
        <w:t>a</w:t>
      </w:r>
      <w:r>
        <w:t xml:space="preserve"> exist and these relationships are spatially and temporally complex. Thus, long-term data are needed to identify trends at local, regional, and national scales.</w:t>
      </w:r>
    </w:p>
    <w:p w14:paraId="09DA1C99" w14:textId="77777777" w:rsidR="00CD67E1" w:rsidRDefault="00087032">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 </w:t>
      </w:r>
      <w:r>
        <w:rPr>
          <w:i/>
        </w:rPr>
        <w:t>a</w:t>
      </w:r>
      <w:r>
        <w:t xml:space="preserve"> (H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 for water quality modeling across a range of spatial scales including for predicting lake trophic state, which is indicative of ecosystem condition (Hollister et al. 2016, Nojavan et al. 2019).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 (Read et al. 2015). Despite these challenges, it is important to study lakes at multiple spatial scales because emergent trends on regional or continental scales may or may not be present in individual lakes (Cheruvelil et al. 2013, Lottig et al. 2014).</w:t>
      </w:r>
    </w:p>
    <w:p w14:paraId="09DA1C9A" w14:textId="77777777" w:rsidR="00CD67E1" w:rsidRDefault="00087032">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 (Lottig et al. 2017). This complexity can cause nutrient (N and P) trends to have different drivers than ratios of the nutrients (Collins et al. 2017). On a regional scale, trends of N, P, and chlorophyll </w:t>
      </w:r>
      <w:r>
        <w:rPr>
          <w:i/>
        </w:rPr>
        <w:t>a</w:t>
      </w:r>
      <w:r>
        <w:t xml:space="preserve"> differ as factors such as land use and climate vary between regions, particularly when comparing the northeastern and midwestern US (Filstrup et al. 2014, 2018). Thus, it was surprising when little change in nutrients and chlorophyll </w:t>
      </w:r>
      <w:r>
        <w:rPr>
          <w:i/>
        </w:rPr>
        <w:t>a</w:t>
      </w:r>
      <w:r>
        <w:t xml:space="preserve"> was reported over a 25 year period for these regions (Oliver et al. 2017). Given 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2</w:t>
      </w:r>
      <w:r>
        <w:t xml:space="preserve"> area that encompasses a number of Rhode Island lakes and reservoirs.</w:t>
      </w:r>
    </w:p>
    <w:p w14:paraId="09DA1C9B" w14:textId="77777777" w:rsidR="00CD67E1" w:rsidRDefault="00087032">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w:t>
      </w:r>
      <w:r>
        <w:lastRenderedPageBreak/>
        <w:t xml:space="preserve">scientists and a vast network of volunteer monitors. Volunteer monitors are trained and then collect </w:t>
      </w:r>
      <w:r>
        <w:rPr>
          <w:i/>
        </w:rPr>
        <w:t>in situ</w:t>
      </w:r>
      <w:r>
        <w:t xml:space="preserve"> 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 (Dickinson et al. 2012, Kosmala et al. 2016, Oliver et al. 2017). URIWW data contributed to the larger regional study by Oliver et al. (2017), and, also allowed us to examine the long-term trends specifically in Rhode Island.</w:t>
      </w:r>
    </w:p>
    <w:p w14:paraId="09DA1C9C" w14:textId="77777777" w:rsidR="00CD67E1" w:rsidRDefault="00087032">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 </w:t>
      </w:r>
      <w:r>
        <w:rPr>
          <w:i/>
        </w:rPr>
        <w:t>a</w:t>
      </w:r>
      <w:r>
        <w:t xml:space="preserve">, and lake temperature? Second, are water quality trends in Rhode Island similar to regional trends in the northeastern United states? Another objective of this paper was to apply existing methods for examining long-term climate records (e.g., Jones and Hulme 1996) 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 </w:t>
      </w:r>
      <w:hyperlink r:id="rId12">
        <w:r>
          <w:rPr>
            <w:rStyle w:val="Hyperlink"/>
          </w:rPr>
          <w:t>https://github.com/usepa/ri_wq_trends</w:t>
        </w:r>
      </w:hyperlink>
      <w:r>
        <w:t xml:space="preserve"> and is archived at </w:t>
      </w:r>
      <w:hyperlink r:id="rId13">
        <w:r>
          <w:rPr>
            <w:rStyle w:val="Hyperlink"/>
          </w:rPr>
          <w:t>https://doi.org/10.5281/zenodo.3662828</w:t>
        </w:r>
      </w:hyperlink>
      <w:r>
        <w:t xml:space="preserve"> (Soranno et al. 2017, Stachelek and Oliver 2017, Hollister et al. 2019).</w:t>
      </w:r>
    </w:p>
    <w:p w14:paraId="09DA1C9D" w14:textId="77777777" w:rsidR="00CD67E1" w:rsidRDefault="00087032">
      <w:pPr>
        <w:pStyle w:val="Heading1"/>
      </w:pPr>
      <w:bookmarkStart w:id="1" w:name="methods"/>
      <w:r>
        <w:t>Methods</w:t>
      </w:r>
      <w:bookmarkEnd w:id="1"/>
    </w:p>
    <w:p w14:paraId="09DA1C9E" w14:textId="77777777" w:rsidR="00CD67E1" w:rsidRDefault="00087032">
      <w:pPr>
        <w:pStyle w:val="FirstParagraph"/>
      </w:pPr>
      <w:r>
        <w:t xml:space="preserve">For this study, we combined a long-term dataset on water quality of lakes in Rhode Island with a trend analysis based on water quality anomalies (i.e., measured values with the long term mean </w:t>
      </w:r>
      <w:r>
        <w:lastRenderedPageBreak/>
        <w:t>subtracted) to find increasing or decreasing annual water quality trends. Details are outlined below.</w:t>
      </w:r>
    </w:p>
    <w:p w14:paraId="09DA1C9F" w14:textId="77777777" w:rsidR="00CD67E1" w:rsidRDefault="00087032">
      <w:pPr>
        <w:pStyle w:val="Heading2"/>
      </w:pPr>
      <w:bookmarkStart w:id="2" w:name="study-area-and-data"/>
      <w:r>
        <w:t>Study Area and Data</w:t>
      </w:r>
      <w:bookmarkEnd w:id="2"/>
    </w:p>
    <w:p w14:paraId="09DA1CA0" w14:textId="77777777" w:rsidR="00CD67E1" w:rsidRDefault="00087032">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 </w:t>
      </w:r>
      <w:r>
        <w:rPr>
          <w:i/>
        </w:rPr>
        <w:t>a</w:t>
      </w:r>
      <w:r>
        <w:t xml:space="preserve"> and in deep lakes (greater than 5 meters) dissolved oxygen. Water samples are collected three times per season (May through October) to be analyzed for nutrients and bacteria.</w:t>
      </w:r>
    </w:p>
    <w:p w14:paraId="09DA1CA1" w14:textId="77777777" w:rsidR="00CD67E1" w:rsidRDefault="00087032">
      <w:pPr>
        <w:pStyle w:val="BodyText"/>
      </w:pPr>
      <w:r>
        <w:t xml:space="preserve">For this analysis, we were interested in trends in lake temperature, TN, TP, TN:TP, and chlorophyll </w:t>
      </w:r>
      <w:r>
        <w:rPr>
          <w:i/>
        </w:rPr>
        <w:t>a</w:t>
      </w:r>
      <w:r>
        <w:t xml:space="preserve">. In particular, we selected URIWW data that matched the following criteria: 1) were sampled between 1993 and 2016, 2) were sampled in May to October, 3)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9 lakes and reservoirs. Of these sites, our filtered dataset had approximately 67 sites measured for temperature, 67 sites measured </w:t>
      </w:r>
      <w:r>
        <w:lastRenderedPageBreak/>
        <w:t xml:space="preserve">for chlorophyll </w:t>
      </w:r>
      <w:r>
        <w:rPr>
          <w:i/>
        </w:rPr>
        <w:t>a</w:t>
      </w:r>
      <w:r>
        <w:t>, 69 sites measured for TN, and 69 sites measured for TP. Of the 69 sampling sites, 66 had data for all 5 parameters. The N:P ratio was calculated by dividing the mass concentrations of total nitrogen and total phosphorus and then converting to a molar ratio by multiplying by 2.21 (e.g., atomic weight of P 30.974/atomic weight of N 14.007).</w:t>
      </w:r>
    </w:p>
    <w:p w14:paraId="09DA1CA2" w14:textId="77777777" w:rsidR="00CD67E1" w:rsidRDefault="00087032">
      <w:pPr>
        <w:pStyle w:val="BodyText"/>
      </w:pPr>
      <w:r>
        <w:t xml:space="preserve">Field and analytical methods are detailed on the URIWW website at </w:t>
      </w:r>
      <w:hyperlink r:id="rId14">
        <w:r>
          <w:rPr>
            <w:rStyle w:val="Hyperlink"/>
          </w:rPr>
          <w:t>https://web.uri.edu/watershedwatch/uri-watershed-watch-monitoring-manuals/</w:t>
        </w:r>
      </w:hyperlink>
      <w:r>
        <w:t xml:space="preserve"> and </w:t>
      </w:r>
      <w:hyperlink r:id="rId15">
        <w:r>
          <w:rPr>
            <w:rStyle w:val="Hyperlink"/>
          </w:rPr>
          <w:t>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 </w:t>
      </w:r>
      <w:r>
        <w:rPr>
          <w:b/>
        </w:rPr>
        <w:t>Water Quality Trend Analysis</w:t>
      </w:r>
      <w:r>
        <w:t xml:space="preserve"> 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14:paraId="09DA1CA3" w14:textId="77777777" w:rsidR="00CD67E1" w:rsidRDefault="00087032">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 (Soranno et al. 2015, Oliver et al. 2017). We repeated our analysis (see </w:t>
      </w:r>
      <w:r>
        <w:rPr>
          <w:b/>
        </w:rPr>
        <w:t>Water Quality Trend Analysis</w:t>
      </w:r>
      <w:r>
        <w:t xml:space="preserve"> section) with the same dataset used by Oliver et </w:t>
      </w:r>
      <w:r>
        <w:lastRenderedPageBreak/>
        <w:t xml:space="preserve">al. (2017), the LAGOSNE dataset (Soranno et al. 2015, 2017, Stachelek and Oliver 2017). Temperature data were not available, thus we examined trends, using our analytical methods, for TN, TP, TN:TP, and chlorophyll </w:t>
      </w:r>
      <w:r>
        <w:rPr>
          <w:i/>
        </w:rPr>
        <w:t>a</w:t>
      </w:r>
      <w:r>
        <w:t xml:space="preserve"> from the LAGOSNE dataset. We used the same selction criteria on the LAGOSNE dataset as was applied to the URIWW data.</w:t>
      </w:r>
    </w:p>
    <w:p w14:paraId="09DA1CA4" w14:textId="77777777" w:rsidR="00CD67E1" w:rsidRDefault="00087032">
      <w:pPr>
        <w:pStyle w:val="Heading2"/>
      </w:pPr>
      <w:bookmarkStart w:id="3" w:name="water-quality-trend-analysis"/>
      <w:r>
        <w:t>Water Quality Trend Analysis</w:t>
      </w:r>
      <w:bookmarkEnd w:id="3"/>
    </w:p>
    <w:p w14:paraId="09DA1CA5" w14:textId="77777777" w:rsidR="00CD67E1" w:rsidRDefault="00087032">
      <w:pPr>
        <w:pStyle w:val="FirstParagraph"/>
      </w:pPr>
      <w:r>
        <w:t>There are many different methods for analyzing time series data for trends. Environmental data are notoriously “noisy” 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 (e.g., Jones and Hulme 1996). The general approach we used calculates site-specific deviations from a long-term mean over a pre-determined reference period. This allowed all sites to be shifted to a common baseline and the deviations, or anomalies, indicate change over the specified reference period. We refer to this method as “site-specific anomalies”.</w:t>
      </w:r>
    </w:p>
    <w:p w14:paraId="09DA1CA6" w14:textId="77777777" w:rsidR="00CD67E1" w:rsidRDefault="00087032">
      <w:pPr>
        <w:pStyle w:val="BodyText"/>
      </w:pPr>
      <w:r>
        <w:rPr>
          <w:i/>
        </w:rPr>
        <w:t>Summarizing site-specific anomalies:</w:t>
      </w:r>
      <w:r>
        <w:t xml:space="preserve"> Methods for calculating the site-specific anomalies and the yearly means are as fo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monstrate the calculations in Figure 2 is available from at </w:t>
      </w:r>
      <w:hyperlink r:id="rId16">
        <w:r>
          <w:rPr>
            <w:rStyle w:val="Hyperlink"/>
          </w:rPr>
          <w:t>https://github.com/usepa/ri_wq_trends</w:t>
        </w:r>
      </w:hyperlink>
      <w:r>
        <w:t xml:space="preserve"> and is archived at </w:t>
      </w:r>
      <w:hyperlink r:id="rId17">
        <w:r>
          <w:rPr>
            <w:rStyle w:val="Hyperlink"/>
          </w:rPr>
          <w:t>https://doi.org/10.5281/zenodo.3662828</w:t>
        </w:r>
      </w:hyperlink>
      <w:r>
        <w:t xml:space="preserve"> (Hollister et al. 2019).</w:t>
      </w:r>
    </w:p>
    <w:p w14:paraId="09DA1CA7" w14:textId="77777777" w:rsidR="00CD67E1" w:rsidRDefault="00087032">
      <w:pPr>
        <w:pStyle w:val="BodyText"/>
      </w:pPr>
      <w:r>
        <w:t>The general steps, outlined in Figure 2 and listed below, are repeated for each of the water quality parameters.</w:t>
      </w:r>
    </w:p>
    <w:p w14:paraId="09DA1CA8" w14:textId="77777777" w:rsidR="00CD67E1" w:rsidRDefault="00087032">
      <w:pPr>
        <w:pStyle w:val="Compact"/>
        <w:numPr>
          <w:ilvl w:val="0"/>
          <w:numId w:val="8"/>
        </w:numPr>
      </w:pPr>
      <w:r>
        <w:t>For each site, calculate the annual means, producing a single mean value for each site and year. This step prevents bias from pseudoreplication of multiple measurements of the same site in a given year (Hurlbert 1984). The per site means across years are assumed to be independent.</w:t>
      </w:r>
    </w:p>
    <w:p w14:paraId="09DA1CA9" w14:textId="77777777" w:rsidR="00CD67E1" w:rsidRDefault="00087032">
      <w:pPr>
        <w:pStyle w:val="Compact"/>
        <w:numPr>
          <w:ilvl w:val="0"/>
          <w:numId w:val="8"/>
        </w:numPr>
      </w:pPr>
      <w:r>
        <w:t>Calculate the long-term reference mean for each site. This results in a single long-term mean for each of the sites.</w:t>
      </w:r>
    </w:p>
    <w:p w14:paraId="09DA1CAA" w14:textId="77777777" w:rsidR="00CD67E1" w:rsidRDefault="00087032">
      <w:pPr>
        <w:pStyle w:val="Compact"/>
        <w:numPr>
          <w:ilvl w:val="0"/>
          <w:numId w:val="8"/>
        </w:numPr>
      </w:pPr>
      <w:r>
        <w:t>Calculate the anomaly for each annual mean at each site by subtracting the annual and reference means.</w:t>
      </w:r>
    </w:p>
    <w:p w14:paraId="09DA1CAB" w14:textId="77777777" w:rsidR="00CD67E1" w:rsidRDefault="00087032">
      <w:pPr>
        <w:pStyle w:val="Compact"/>
        <w:numPr>
          <w:ilvl w:val="0"/>
          <w:numId w:val="8"/>
        </w:numPr>
      </w:pPr>
      <w:r>
        <w:t>Summarize by calculating the mean anomaly per year for the entire group of sites. The resultant values are analyzed for a trend over time.</w:t>
      </w:r>
    </w:p>
    <w:p w14:paraId="09DA1CAC" w14:textId="77777777" w:rsidR="00CD67E1" w:rsidRDefault="00087032">
      <w:pPr>
        <w:pStyle w:val="FirstParagraph"/>
      </w:pPr>
      <w:r>
        <w:rPr>
          <w:i/>
        </w:rPr>
        <w:t>Linear regression on annual mean anomalies:</w:t>
      </w:r>
      <w:r>
        <w:t xml:space="preserve"> Testing for a regression slope being different than zero can be used to test for monotonic trends in water quality data (Helsel and Hirsch 2002). We used these standard procedures to test for positive or negative trends in lake temperature, chlorophyll </w:t>
      </w:r>
      <w:r>
        <w:rPr>
          <w:i/>
        </w:rPr>
        <w:t>a</w:t>
      </w:r>
      <w:r>
        <w:t xml:space="preserve">, TN, TP and TN:TP. For each parameter, we fit a regression line to the ano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mean yearly change of that paramter over the time period studied. Traditionally, trends would be determined by assessing “significance” but recent guidelines suggest not using arbitrary p-value cut-offs to assesses significance (Wasserstein et al. </w:t>
      </w:r>
      <w:r>
        <w:lastRenderedPageBreak/>
        <w:t>2016). Our interpretation of the trends attempts to follow this advice and we assess trends with the information provided by the magnitude of the slopes, the p-values, and our understanding of the processes involved.</w:t>
      </w:r>
    </w:p>
    <w:p w14:paraId="09DA1CAD" w14:textId="77777777" w:rsidR="00CD67E1" w:rsidRDefault="00087032">
      <w:pPr>
        <w:pStyle w:val="BodyText"/>
      </w:pPr>
      <w:r>
        <w:rPr>
          <w:i/>
        </w:rPr>
        <w:t>Comparison of Rhode Island to the region:</w:t>
      </w:r>
      <w:r>
        <w:t xml:space="preserve"> Oliver et al. (2017) 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14:paraId="09DA1CAE" w14:textId="77777777" w:rsidR="00CD67E1" w:rsidRDefault="00087032">
      <w:pPr>
        <w:pStyle w:val="Heading1"/>
      </w:pPr>
      <w:bookmarkStart w:id="4" w:name="results"/>
      <w:r>
        <w:t>Results</w:t>
      </w:r>
      <w:bookmarkEnd w:id="4"/>
    </w:p>
    <w:p w14:paraId="09DA1CAF" w14:textId="77777777" w:rsidR="00CD67E1" w:rsidRDefault="00087032">
      <w:pPr>
        <w:pStyle w:val="FirstParagraph"/>
      </w:pPr>
      <w:r>
        <w:t xml:space="preserve">During the period of 1993 to 2016, Rhode Island lakes and reservoirs in our dataset had a mean lake temperature of 21.9 °C, mean TN of 600 µg/l, mean TP of 24 µg/l, mean TN:TP ratio of 84.17 molar, and mean chlorophyll </w:t>
      </w:r>
      <w:r>
        <w:rPr>
          <w:i/>
        </w:rPr>
        <w:t>a</w:t>
      </w:r>
      <w:r>
        <w:t xml:space="preserve"> of 10.1 µg/l (Table 1).</w:t>
      </w:r>
    </w:p>
    <w:p w14:paraId="09DA1CB0" w14:textId="77777777" w:rsidR="00CD67E1" w:rsidRDefault="00087032">
      <w:pPr>
        <w:pStyle w:val="BodyText"/>
      </w:pPr>
      <w:r>
        <w:t xml:space="preserve">For lakes and reservoirs in the larger region represented by the LAGOSNE States, mean TN was 855 µg/l, mean TP was 32 µg/l, mean TN:TP ratio was 90.37 molar, and mean chlorophyll </w:t>
      </w:r>
      <w:r>
        <w:rPr>
          <w:i/>
        </w:rPr>
        <w:t>a</w:t>
      </w:r>
      <w:r>
        <w:t xml:space="preserve"> was 16.8 µg/l (Table 2).</w:t>
      </w:r>
    </w:p>
    <w:p w14:paraId="09DA1CB1" w14:textId="77777777" w:rsidR="00CD67E1" w:rsidRDefault="00087032">
      <w:pPr>
        <w:pStyle w:val="Heading2"/>
      </w:pPr>
      <w:bookmarkStart w:id="5" w:name="state-wide-trends-in-water-quality"/>
      <w:r>
        <w:t>State-wide trends in water quality</w:t>
      </w:r>
      <w:bookmarkEnd w:id="5"/>
    </w:p>
    <w:p w14:paraId="09DA1CB2" w14:textId="77777777" w:rsidR="00CD67E1" w:rsidRDefault="00087032">
      <w:pPr>
        <w:pStyle w:val="FirstParagraph"/>
      </w:pPr>
      <w:r>
        <w:t xml:space="preserve">Mean annual temperature anomalies in lakes and reservoirs appears to be increasing (slope = 0.053 , p = 0.0062) with the majority of years with mean temperature greater than the long-term mean occurring in recent years (Figure 3). Chlorophyll </w:t>
      </w:r>
      <w:r>
        <w:rPr>
          <w:i/>
        </w:rPr>
        <w:t>a</w:t>
      </w:r>
      <w:r>
        <w:t xml:space="preserve"> is also showing an increasing trend over </w:t>
      </w:r>
      <w:r>
        <w:lastRenderedPageBreak/>
        <w:t>time (slope = 0.29 , p = 0.0000008) and with the exception of a slightly above-average year in 2003, the above-average years have all occurred in the most recent years (Figure 4A.).</w:t>
      </w:r>
    </w:p>
    <w:p w14:paraId="09DA1CB3" w14:textId="77777777" w:rsidR="00CD67E1" w:rsidRDefault="00087032">
      <w:pPr>
        <w:pStyle w:val="BodyText"/>
      </w:pPr>
      <w:r>
        <w:t xml:space="preserve">Mean annual trends for nutrients were weaker or showed no trend over time. The data suggest a positive trend in TN (slope = 3.8 , p = 0.00022); however, that perceived trend is driven by the lower than mean TN values in 1993 and 1994 (Figure 5A.). Since 1995, the yearly trend shows a lower increase over time (slope = 2.5, p = 0.0067). TP does not show a trend over time in the yearly anomalies (slope = 0.11 , p = 0.062) and years that are over or under the mean are more evenly distributed over the years (Figure 6A.). The pattern is the same for the TN:TP ratio (slope = 0.18, p = 0.71) with little evidence suggesting a change in the concentrations of TN relative to the concentrations of TP (Figure 7A.). Data for all figures are available as a comma-separated values file, </w:t>
      </w:r>
      <w:r>
        <w:rPr>
          <w:rStyle w:val="VerbatimChar"/>
        </w:rPr>
        <w:t>yearly_average_anomaly.csv</w:t>
      </w:r>
      <w:r>
        <w:t xml:space="preserve"> from at </w:t>
      </w:r>
      <w:hyperlink r:id="rId18">
        <w:r>
          <w:rPr>
            <w:rStyle w:val="Hyperlink"/>
          </w:rPr>
          <w:t>https://github.com/usepa/ri_wq_trends</w:t>
        </w:r>
      </w:hyperlink>
      <w:r>
        <w:t xml:space="preserve"> and is archived at </w:t>
      </w:r>
      <w:hyperlink r:id="rId19">
        <w:r>
          <w:rPr>
            <w:rStyle w:val="Hyperlink"/>
          </w:rPr>
          <w:t>https://doi.org/10.5281/zenodo.3662828</w:t>
        </w:r>
      </w:hyperlink>
      <w:r>
        <w:t xml:space="preserve"> (Hollister et al. 2019).</w:t>
      </w:r>
    </w:p>
    <w:p w14:paraId="09DA1CB4" w14:textId="77777777" w:rsidR="00CD67E1" w:rsidRDefault="00087032">
      <w:pPr>
        <w:pStyle w:val="Heading2"/>
      </w:pPr>
      <w:bookmarkStart w:id="6" w:name="regional-trends-in-water-quality"/>
      <w:r>
        <w:t>Regional trends in water quality</w:t>
      </w:r>
      <w:bookmarkEnd w:id="6"/>
    </w:p>
    <w:p w14:paraId="09DA1CB5" w14:textId="77777777" w:rsidR="00CD67E1" w:rsidRDefault="00087032">
      <w:pPr>
        <w:pStyle w:val="FirstParagraph"/>
      </w:pPr>
      <w:r>
        <w:t xml:space="preserve">In general, there was little evidence to suggest broad regional changes. Chlorophyll </w:t>
      </w:r>
      <w:r>
        <w:rPr>
          <w:i/>
        </w:rPr>
        <w:t>a</w:t>
      </w:r>
      <w:r>
        <w:t xml:space="preserve"> showed a very weak positive trend (slope = 0.027, p = 0.58, Figure 4B.), TP showed a slight decreasing trend (slope = -0.027, p = 0.32, Figure 6B.), TN showed a slight positive trend (slope = 2.9, p = 0.17, Figure 5B.) and the TN:TP showed little change (slope = 0.086, p = 0.74, Figure 7B.)</w:t>
      </w:r>
    </w:p>
    <w:p w14:paraId="09DA1CB6" w14:textId="77777777" w:rsidR="00CD67E1" w:rsidRDefault="00087032">
      <w:pPr>
        <w:pStyle w:val="Heading1"/>
      </w:pPr>
      <w:bookmarkStart w:id="7" w:name="discussion-and-conclusions"/>
      <w:r>
        <w:t>Discussion and Conclusions</w:t>
      </w:r>
      <w:bookmarkEnd w:id="7"/>
    </w:p>
    <w:p w14:paraId="09DA1CB7" w14:textId="77777777" w:rsidR="00CD67E1" w:rsidRDefault="00087032">
      <w:pPr>
        <w:pStyle w:val="FirstParagraph"/>
      </w:pPr>
      <w:r>
        <w:t xml:space="preserve">Our sub-regional analysis indicates that even when nutrient regimes exhibit relative stability (i.e., neither increasing nor decreasing over time), increases in primary production, as measured by chlorophyll </w:t>
      </w:r>
      <w:r>
        <w:rPr>
          <w:i/>
        </w:rPr>
        <w:t>a</w:t>
      </w:r>
      <w:r>
        <w:t xml:space="preserve">, can occur. Over the same period we also demonstrate long-term warming of Rhode Island lakes and reservoirs. Chlorophyll has increased, on average, 0.29 μg/L per year </w:t>
      </w:r>
      <w:r>
        <w:lastRenderedPageBreak/>
        <w:t xml:space="preserve">over the 23 years of our analysis, while temperature has increased 0.053 °C per year over the same period. This suggests that the observed increase in productivity, as measured by chlorophyll </w:t>
      </w:r>
      <w:r>
        <w:rPr>
          <w:i/>
        </w:rPr>
        <w:t>a</w:t>
      </w:r>
      <w:r>
        <w:t xml:space="preserve">, may be a result of warming waters and not a response to changes in nutrient condition. Also, geographic extent does indeed matter when trying to identify long-term water quality trends. Similar to the results of Oliver et al. (2017) our analysis shows little increasing trend in chlorophyll </w:t>
      </w:r>
      <w:r>
        <w:rPr>
          <w:i/>
        </w:rPr>
        <w:t>a</w:t>
      </w:r>
      <w:r>
        <w:t xml:space="preserve"> at the regional scale (e.g., northeastern and mid-western United States). However, at the local scale of the state of Rhode Island, there is a clear increasing trend in chlorophyll </w:t>
      </w:r>
      <w:r>
        <w:rPr>
          <w:i/>
        </w:rPr>
        <w:t>a</w:t>
      </w:r>
      <w:r>
        <w:t>.</w:t>
      </w:r>
    </w:p>
    <w:p w14:paraId="09DA1CB8" w14:textId="77777777" w:rsidR="00CD67E1" w:rsidRDefault="00087032">
      <w:pPr>
        <w:pStyle w:val="Heading2"/>
      </w:pPr>
      <w:bookmarkStart w:id="8" w:name="trends"/>
      <w:r>
        <w:t>Trends</w:t>
      </w:r>
      <w:bookmarkEnd w:id="8"/>
    </w:p>
    <w:p w14:paraId="09DA1CB9" w14:textId="77777777" w:rsidR="00CD67E1" w:rsidRDefault="00087032">
      <w:pPr>
        <w:pStyle w:val="FirstParagraph"/>
      </w:pPr>
      <w:r>
        <w:t xml:space="preserve">As previously mentioned, both temperature and chlorophyll </w:t>
      </w:r>
      <w:r>
        <w:rPr>
          <w:i/>
        </w:rPr>
        <w:t>a</w:t>
      </w:r>
      <w:r>
        <w:t xml:space="preserve"> 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 (Paerl et al. 2016). Thus, the increasing chlorophyll </w:t>
      </w:r>
      <w:r>
        <w:rPr>
          <w:i/>
        </w:rPr>
        <w:t>a</w:t>
      </w:r>
      <w:r>
        <w:t xml:space="preserve"> in the face of stable TN:TP ratio suggests that the increase is being driven by something other than nutrients. We interpret these results as relative stability in nutrients in Rhode Island lakes and reservoirs.</w:t>
      </w:r>
    </w:p>
    <w:p w14:paraId="09DA1CBA" w14:textId="77777777" w:rsidR="00CD67E1" w:rsidRDefault="00087032">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 (Rhode Island State Legislature 1995, Litke 1999). </w:t>
      </w:r>
      <w:r>
        <w:lastRenderedPageBreak/>
        <w:t xml:space="preserve">However, in many lakes there are still likely sufficient nutrients present to allow for increases in chlorophyll </w:t>
      </w:r>
      <w:r>
        <w:rPr>
          <w:i/>
        </w:rPr>
        <w:t>a</w:t>
      </w:r>
      <w:r>
        <w:t xml:space="preserve">. Additionally, these results point to the fact that chlorophyll </w:t>
      </w:r>
      <w:r>
        <w:rPr>
          <w:i/>
        </w:rPr>
        <w:t>a</w:t>
      </w:r>
      <w:r>
        <w:t xml:space="preserve"> and algal biomass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the percent of a catchment that is impervious surface and lake morphology can also impact temperature (Nelson and Palmer 2007). In short, differences in regional and state level trends are driven by complex and multi-scale processes.</w:t>
      </w:r>
    </w:p>
    <w:p w14:paraId="09DA1CBB" w14:textId="77777777" w:rsidR="00CD67E1" w:rsidRDefault="00087032">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 </w:t>
      </w:r>
      <w:r>
        <w:rPr>
          <w:i/>
        </w:rPr>
        <w:t>a</w:t>
      </w:r>
      <w:r>
        <w:t xml:space="preserve"> 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14:paraId="09DA1CBC" w14:textId="77777777" w:rsidR="00CD67E1" w:rsidRDefault="00087032">
      <w:pPr>
        <w:pStyle w:val="Heading2"/>
      </w:pPr>
      <w:bookmarkStart w:id="9" w:name="management-implications"/>
      <w:r>
        <w:lastRenderedPageBreak/>
        <w:t>Management implications</w:t>
      </w:r>
      <w:bookmarkEnd w:id="9"/>
    </w:p>
    <w:p w14:paraId="09DA1CBD" w14:textId="77777777" w:rsidR="00CD67E1" w:rsidRDefault="00087032">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 </w:t>
      </w:r>
      <w:r>
        <w:rPr>
          <w:i/>
        </w:rPr>
        <w:t>a</w:t>
      </w:r>
      <w:r>
        <w:t xml:space="preserve"> even though the general long-term nutrient trends have been stable. This suggests the need to further reduce nutrients to compensate for warmer water temperatures and possible longer growing seasons.</w:t>
      </w:r>
    </w:p>
    <w:p w14:paraId="09DA1CBE" w14:textId="77777777" w:rsidR="00CD67E1" w:rsidRDefault="00087032">
      <w:pPr>
        <w:pStyle w:val="BodyText"/>
      </w:pPr>
      <w:r>
        <w:t>There are several possible approaches to further reduce nutrient loads (Yang and Lusk 2018). First, nutrient load reductions may be possible through source controls and enhanced entrainment and treatment of ground and surface waters transporting nutrients to receiving waters (Kellogg et al. 2010). Green infrastructure approaches are one way to possibly achieve both goals (Pennino et al. 2016, Reisinger et al. 2019). Additionally, there is potential for within-lake approaches such as the restoration of freshwater mussels to waterbodies that historically had those species. Some studies using freshwater mussels have shown reductions in both nutrients and algal biomass (Kreeger et al. 2018).</w:t>
      </w:r>
    </w:p>
    <w:p w14:paraId="09DA1CBF" w14:textId="77777777" w:rsidR="00CD67E1" w:rsidRDefault="00087032">
      <w:pPr>
        <w:pStyle w:val="Heading2"/>
      </w:pPr>
      <w:bookmarkStart w:id="10" w:name="data-analysis-approach"/>
      <w:r>
        <w:lastRenderedPageBreak/>
        <w:t>Data analysis approach</w:t>
      </w:r>
      <w:bookmarkEnd w:id="10"/>
    </w:p>
    <w:p w14:paraId="09DA1CC0" w14:textId="77777777" w:rsidR="00CD67E1" w:rsidRDefault="00087032">
      <w:pPr>
        <w:pStyle w:val="FirstParagraph"/>
      </w:pPr>
      <w:r>
        <w:t xml:space="preserve">The analysis approach we used here, site-specific anomalies, is not a novel method and does have a long history in the analysis of trends in climate (Jones and Hulme 1996, Jones et al. 1999, Hansen et al. 2006, 2010).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 (e.g., Oliver et al. 2017), we chose me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 mean yearly increase of 0.053 °C and the slope of the regression line for chlorophyll </w:t>
      </w:r>
      <w:r>
        <w:rPr>
          <w:i/>
        </w:rPr>
        <w:t>a</w:t>
      </w:r>
      <w:r>
        <w:t xml:space="preserve"> shows a mean yearly increase of 0.29 µg/l. Additionally, the site-specific anomali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14:paraId="09DA1CC1" w14:textId="77777777" w:rsidR="00CD67E1" w:rsidRDefault="00087032">
      <w:pPr>
        <w:pStyle w:val="Heading1"/>
      </w:pPr>
      <w:bookmarkStart w:id="11" w:name="acknowledgments"/>
      <w:r>
        <w:t>Acknowledgments</w:t>
      </w:r>
      <w:bookmarkEnd w:id="11"/>
    </w:p>
    <w:p w14:paraId="42B1C682" w14:textId="77777777" w:rsidR="00A1656D" w:rsidRDefault="00A1656D" w:rsidP="00A1656D">
      <w:pPr>
        <w:pStyle w:val="FirstParagraph"/>
        <w:rPr>
          <w:b/>
          <w:bCs/>
        </w:rPr>
      </w:pPr>
      <w:bookmarkStart w:id="12" w:name="bibliography"/>
      <w:r w:rsidRPr="00A1656D">
        <w:t xml:space="preserve">We would like to thank Anne Kuhn (US EPA, Atlantic Coastal Environmental Sciences Division), Nate Merrill (US EPA, Atlantic Coastal Environmental Sciences Division), Jim Hagy (US EPA, Gulf Ecosystem Measurement and Modeling Division), Joe LiVolsi (US EPA, </w:t>
      </w:r>
      <w:r w:rsidRPr="00A1656D">
        <w:lastRenderedPageBreak/>
        <w:t xml:space="preserve">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w:t>
      </w:r>
      <w:proofErr w:type="gramStart"/>
      <w:r w:rsidRPr="00A1656D">
        <w:t>organization</w:t>
      </w:r>
      <w:proofErr w:type="gramEnd"/>
      <w:r w:rsidRPr="00A1656D">
        <w:t xml:space="preserve"> over its 25+ year history and we are grateful for this support.  </w:t>
      </w:r>
      <w:proofErr w:type="gramStart"/>
      <w:r w:rsidRPr="00A1656D">
        <w:t>In particular, RI DEM</w:t>
      </w:r>
      <w:proofErr w:type="gramEnd"/>
      <w:r w:rsidRPr="00A1656D">
        <w:t xml:space="preserve"> and URI’s Cooperative Extension have provided sustained support for the program and deserve special mention.  In part, this work was supported by the USDA National Institute of Food and Agriculture, McIntire Stennis project accession no. RI0020-MS984.  Lastly,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bookmarkStart w:id="13" w:name="_GoBack"/>
      <w:bookmarkEnd w:id="13"/>
    </w:p>
    <w:p w14:paraId="09DA1CC3" w14:textId="638A10C2" w:rsidR="00CD67E1" w:rsidRDefault="00087032">
      <w:pPr>
        <w:pStyle w:val="Heading1"/>
      </w:pPr>
      <w:r>
        <w:t>Bibliography</w:t>
      </w:r>
      <w:bookmarkEnd w:id="12"/>
    </w:p>
    <w:p w14:paraId="09DA1CC4" w14:textId="77777777" w:rsidR="00CD67E1" w:rsidRDefault="00087032">
      <w:pPr>
        <w:pStyle w:val="Bibliography"/>
      </w:pPr>
      <w:bookmarkStart w:id="14" w:name="ref-boyer2002anthropogenic"/>
      <w:bookmarkStart w:id="15" w:name="refs"/>
      <w:r>
        <w:t>Boyer, E. W., C. L. Goodale, N. A. Jaworski, and R. W. Howarth. 2002. Anthropogenic nitrogen sources and relationships to riverine nitrogen export in the northeastern usa. Biogeochemistry 57:137–169.</w:t>
      </w:r>
    </w:p>
    <w:p w14:paraId="09DA1CC5" w14:textId="77777777" w:rsidR="00CD67E1" w:rsidRDefault="00087032">
      <w:pPr>
        <w:pStyle w:val="Bibliography"/>
      </w:pPr>
      <w:bookmarkStart w:id="16" w:name="ref-brooks2016harmful"/>
      <w:bookmarkEnd w:id="14"/>
      <w:r>
        <w:t>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p w14:paraId="09DA1CC6" w14:textId="77777777" w:rsidR="00CD67E1" w:rsidRDefault="00087032">
      <w:pPr>
        <w:pStyle w:val="Bibliography"/>
      </w:pPr>
      <w:bookmarkStart w:id="17" w:name="ref-carpenter1998nonpoint"/>
      <w:bookmarkEnd w:id="16"/>
      <w:r>
        <w:t>Carpenter, S. R., N. F. Caraco, D. L. Correll, R. W. Howarth, A. N. Sharpley, and V. H. Smith. 1998. Nonpoint pollution of surface waters with phosphorus and nitrogen. Ecological Applications 8:559–568.</w:t>
      </w:r>
    </w:p>
    <w:p w14:paraId="09DA1CC7" w14:textId="77777777" w:rsidR="00CD67E1" w:rsidRDefault="00087032">
      <w:pPr>
        <w:pStyle w:val="Bibliography"/>
      </w:pPr>
      <w:bookmarkStart w:id="18" w:name="ref-cheruvelil2013multi"/>
      <w:bookmarkEnd w:id="17"/>
      <w:r>
        <w:lastRenderedPageBreak/>
        <w:t>Cheruvelil, K., P. Soranno, K. Webster, and M. Bremigan. 2013. Multi-scaled drivers of ecosystem state: Quantifying the importance of the regional spatial scale. Ecological Applications 23:1603–1618.</w:t>
      </w:r>
    </w:p>
    <w:p w14:paraId="09DA1CC8" w14:textId="77777777" w:rsidR="00CD67E1" w:rsidRDefault="00087032">
      <w:pPr>
        <w:pStyle w:val="Bibliography"/>
      </w:pPr>
      <w:bookmarkStart w:id="19" w:name="ref-collins2017lake"/>
      <w:bookmarkEnd w:id="18"/>
      <w:r>
        <w:t>Collins, S. M., S. K. Oliver, J.-F. Lapierre, E. H. Stanley, J. R. Jones, T. Wagner, and P. A. Soranno. 2017. Lake nutrient stoichiometry is less predictable than nutrient concentrations at regional and sub-continental scales. Ecological applications 27:1529–1540.</w:t>
      </w:r>
    </w:p>
    <w:p w14:paraId="09DA1CC9" w14:textId="77777777" w:rsidR="00CD67E1" w:rsidRDefault="00087032">
      <w:pPr>
        <w:pStyle w:val="Bibliography"/>
      </w:pPr>
      <w:bookmarkStart w:id="20" w:name="ref-dickinson2012current"/>
      <w:bookmarkEnd w:id="19"/>
      <w:r>
        <w:t>Dickinson, J. L., J. Shirk, D. Bonter, R. Bonney, R. L. Crain, J. Martin, T. Phillips, and K. Purcell. 2012. The current state of citizen science as a tool for ecological research and public engagement. Frontiers in Ecology and the Environment 10:291–297.</w:t>
      </w:r>
    </w:p>
    <w:p w14:paraId="09DA1CCA" w14:textId="77777777" w:rsidR="00CD67E1" w:rsidRDefault="00087032">
      <w:pPr>
        <w:pStyle w:val="Bibliography"/>
      </w:pPr>
      <w:bookmarkStart w:id="21" w:name="ref-dodds2008eutrophication"/>
      <w:bookmarkEnd w:id="20"/>
      <w:r>
        <w:t>Dodds, W. K., W. W. Bouska, J. L. Eitzmann, T. J. Pilger, K. L. Pitts, A. J. Riley, J. T. Schloesser, and D. J. Thornbrugh. 2008. Eutrophication of us freshwaters: Analysis of potential economic damages. ACS Publications.</w:t>
      </w:r>
    </w:p>
    <w:p w14:paraId="09DA1CCB" w14:textId="77777777" w:rsidR="00CD67E1" w:rsidRDefault="00087032">
      <w:pPr>
        <w:pStyle w:val="Bibliography"/>
      </w:pPr>
      <w:bookmarkStart w:id="22" w:name="ref-filippelli2008global"/>
      <w:bookmarkEnd w:id="21"/>
      <w:r>
        <w:t>Filippelli, G. M. 2008. The global phosphorus cycle: Past, present, and future. Elements 4:89–95.</w:t>
      </w:r>
    </w:p>
    <w:p w14:paraId="09DA1CCC" w14:textId="77777777" w:rsidR="00CD67E1" w:rsidRDefault="00087032">
      <w:pPr>
        <w:pStyle w:val="Bibliography"/>
      </w:pPr>
      <w:bookmarkStart w:id="23" w:name="ref-filstrup2018evidence"/>
      <w:bookmarkEnd w:id="22"/>
      <w:r>
        <w:t>Filstrup, C. T., T. Wagner, S. K. Oliver, C. A. Stow, K. E. Webster, E. H. Stanley, and J. A. Downing. 2018. Evidence for regional nitrogen stress on chlorophyll a in lakes across large landscape and climate gradients. Limnology and Oceanography 63:S324–S339.</w:t>
      </w:r>
    </w:p>
    <w:p w14:paraId="09DA1CCD" w14:textId="77777777" w:rsidR="00CD67E1" w:rsidRDefault="00087032">
      <w:pPr>
        <w:pStyle w:val="Bibliography"/>
      </w:pPr>
      <w:bookmarkStart w:id="24" w:name="ref-filstrup2014regional"/>
      <w:bookmarkEnd w:id="23"/>
      <w:r>
        <w:t>Filstrup, C. T., T. Wagner, P. A. Soranno, E. H. Stanley, C. A. Stow, K. E. Webster, and J. A. Downing. 2014. Regional variability among nonlinear chlorophyll—phosphorus relationships in lakes. Limnology and Oceanography 59:1691–1703.</w:t>
      </w:r>
    </w:p>
    <w:p w14:paraId="09DA1CCE" w14:textId="77777777" w:rsidR="00CD67E1" w:rsidRDefault="00087032">
      <w:pPr>
        <w:pStyle w:val="Bibliography"/>
      </w:pPr>
      <w:bookmarkStart w:id="25" w:name="ref-finlay2013human"/>
      <w:bookmarkEnd w:id="24"/>
      <w:r>
        <w:t>Finlay, J. C., G. E. Small, and R. W. Sterner. 2013. Human influences on nitrogen removal in lakes. Science 342:247–250.</w:t>
      </w:r>
    </w:p>
    <w:p w14:paraId="09DA1CCF" w14:textId="77777777" w:rsidR="00CD67E1" w:rsidRDefault="00087032">
      <w:pPr>
        <w:pStyle w:val="Bibliography"/>
      </w:pPr>
      <w:bookmarkStart w:id="26" w:name="ref-hansen2010global"/>
      <w:bookmarkEnd w:id="25"/>
      <w:r>
        <w:t>Hansen, J., R. Ruedy, M. Sato, and K. Lo. 2010. Global surface temperature change. Reviews of Geophysics 48.</w:t>
      </w:r>
    </w:p>
    <w:p w14:paraId="09DA1CD0" w14:textId="77777777" w:rsidR="00CD67E1" w:rsidRDefault="00087032">
      <w:pPr>
        <w:pStyle w:val="Bibliography"/>
      </w:pPr>
      <w:bookmarkStart w:id="27" w:name="ref-hansen2006global"/>
      <w:bookmarkEnd w:id="26"/>
      <w:r>
        <w:t>Hansen, J., M. Sato, R. Ruedy, K. Lo, D. W. Lea, and M. Medina-Elizade. 2006. Global temperature change. Proceedings of the National Academy of Sciences 103:14288–14293.</w:t>
      </w:r>
    </w:p>
    <w:p w14:paraId="09DA1CD1" w14:textId="77777777" w:rsidR="00CD67E1" w:rsidRDefault="00087032">
      <w:pPr>
        <w:pStyle w:val="Bibliography"/>
      </w:pPr>
      <w:bookmarkStart w:id="28" w:name="ref-helsel2002statistical"/>
      <w:bookmarkEnd w:id="27"/>
      <w:r>
        <w:t>Helsel, D., and R. Hirsch. 2002. Statistical methods in water resources. Techniques of Water-Resources Investigations Book 4:395.</w:t>
      </w:r>
    </w:p>
    <w:p w14:paraId="09DA1CD2" w14:textId="77777777" w:rsidR="00CD67E1" w:rsidRDefault="00087032">
      <w:pPr>
        <w:pStyle w:val="Bibliography"/>
      </w:pPr>
      <w:bookmarkStart w:id="29" w:name="ref-herlihy2013using"/>
      <w:bookmarkEnd w:id="28"/>
      <w:r>
        <w:t>Herlihy, A. T., N. C. Kamman, J. C. Sifneos, D. Charles, M. D. Enache, and R. J. Stevenson. 2013. Using multiple approaches to develop nutrient criteria for lakes in the conterminous USA. Freshwater Science 32:367–384.</w:t>
      </w:r>
    </w:p>
    <w:p w14:paraId="09DA1CD3" w14:textId="77777777" w:rsidR="00CD67E1" w:rsidRDefault="00087032">
      <w:pPr>
        <w:pStyle w:val="Bibliography"/>
      </w:pPr>
      <w:bookmarkStart w:id="30" w:name="ref-zenodo_citation"/>
      <w:bookmarkEnd w:id="29"/>
      <w:r>
        <w:t>Hollister, J. W., D. Q. Kellogg, B. J. Kreakie, S. S. Shivers, B. W. Milstead, E. Herron, L. Green, and A. Gold. 2019. GitHub repository for "increasing chlorophyll *a* amid stable nutrient concentrations in rhode island lakes and reservoirs". Zenodo, https://doi.org/10.5281/zenodo.3662828.</w:t>
      </w:r>
    </w:p>
    <w:p w14:paraId="09DA1CD4" w14:textId="77777777" w:rsidR="00CD67E1" w:rsidRDefault="00087032">
      <w:pPr>
        <w:pStyle w:val="Bibliography"/>
      </w:pPr>
      <w:bookmarkStart w:id="31" w:name="ref-hollister2016modeling"/>
      <w:bookmarkEnd w:id="30"/>
      <w:r>
        <w:lastRenderedPageBreak/>
        <w:t>Hollister, J. W., W. B. Milstead, and B. J. Kreakie. 2016. Modeling lake trophic state: A random forest approach. Ecosphere 7.</w:t>
      </w:r>
    </w:p>
    <w:p w14:paraId="09DA1CD5" w14:textId="77777777" w:rsidR="00CD67E1" w:rsidRDefault="00087032">
      <w:pPr>
        <w:pStyle w:val="Bibliography"/>
      </w:pPr>
      <w:bookmarkStart w:id="32" w:name="ref-hurlbert1984pseudoreplication"/>
      <w:bookmarkEnd w:id="31"/>
      <w:r>
        <w:t>Hurlbert, S. H. 1984. Pseudoreplication and the design of ecological field experiments. Ecological monographs 54:187–211.</w:t>
      </w:r>
    </w:p>
    <w:p w14:paraId="09DA1CD6" w14:textId="77777777" w:rsidR="00CD67E1" w:rsidRDefault="00087032">
      <w:pPr>
        <w:pStyle w:val="Bibliography"/>
      </w:pPr>
      <w:bookmarkStart w:id="33" w:name="ref-jones1999surface"/>
      <w:bookmarkEnd w:id="32"/>
      <w:r>
        <w:t>Jones, P. D., M. New, D. E. Parker, S. Martin, and I. G. Rigor. 1999. Surface air temperature and its changes over the past 150 years. Reviews of Geophysics 37:173–199.</w:t>
      </w:r>
    </w:p>
    <w:p w14:paraId="09DA1CD7" w14:textId="77777777" w:rsidR="00CD67E1" w:rsidRDefault="00087032">
      <w:pPr>
        <w:pStyle w:val="Bibliography"/>
      </w:pPr>
      <w:bookmarkStart w:id="34" w:name="ref-jones1996calculating"/>
      <w:bookmarkEnd w:id="33"/>
      <w:r>
        <w:t>Jones, P., and M. Hulme. 1996. Calculating regional climatic time series for temperature and precipitation: Methods and illustrations. International Journal of Climatology: A Journal of the Royal Meteorological Society 16:361–377.</w:t>
      </w:r>
    </w:p>
    <w:p w14:paraId="09DA1CD8" w14:textId="77777777" w:rsidR="00CD67E1" w:rsidRDefault="00087032">
      <w:pPr>
        <w:pStyle w:val="Bibliography"/>
      </w:pPr>
      <w:bookmarkStart w:id="35" w:name="ref-kellogg2010geospatial"/>
      <w:bookmarkEnd w:id="34"/>
      <w:r>
        <w:t>Kellogg, D., A. J. Gold, S. Cox, K. Addy, and P. V. August. 2010. A geospatial approach for assessing denitrification sinks within lower-order catchments. Ecological Engineering 36:1596–1606.</w:t>
      </w:r>
    </w:p>
    <w:p w14:paraId="09DA1CD9" w14:textId="77777777" w:rsidR="00CD67E1" w:rsidRDefault="00087032">
      <w:pPr>
        <w:pStyle w:val="Bibliography"/>
      </w:pPr>
      <w:bookmarkStart w:id="36" w:name="ref-kosmala2016assessing"/>
      <w:bookmarkEnd w:id="35"/>
      <w:r>
        <w:t>Kosmala, M., A. Wiggins, A. Swanson, and B. Simmons. 2016. Assessing data quality in citizen science. Frontiers in Ecology and the Environment 14:551–560.</w:t>
      </w:r>
    </w:p>
    <w:p w14:paraId="09DA1CDA" w14:textId="77777777" w:rsidR="00CD67E1" w:rsidRDefault="00087032">
      <w:pPr>
        <w:pStyle w:val="Bibliography"/>
      </w:pPr>
      <w:bookmarkStart w:id="37" w:name="ref-kosten2012warmer"/>
      <w:bookmarkEnd w:id="36"/>
      <w:r>
        <w:t>Kosten, S., V. L. Huszar, E. Bécares, L. S. Costa, E. Van Donk, L.-A. Hansson, E. Jeppesen, C. Kruk, G. Lacerot, N. Mazzeo, and others. 2012. Warmer climates boost cyanobacterial dominance in shallow lakes. Global Change Biology 18:118–126.</w:t>
      </w:r>
    </w:p>
    <w:p w14:paraId="09DA1CDB" w14:textId="77777777" w:rsidR="00CD67E1" w:rsidRDefault="00087032">
      <w:pPr>
        <w:pStyle w:val="Bibliography"/>
      </w:pPr>
      <w:bookmarkStart w:id="38" w:name="ref-kreeger2018restoration"/>
      <w:bookmarkEnd w:id="37"/>
      <w:r>
        <w:t>Kreeger, D. A., C. M. Gatenby, and P. W. Bergstrom. 2018. Restoration potential of several native species of bivalve molluscs for water quality improvement in mid-atlantic watersheds. Journal of Shellfish Research 37:1121–1158.</w:t>
      </w:r>
    </w:p>
    <w:p w14:paraId="09DA1CDC" w14:textId="77777777" w:rsidR="00CD67E1" w:rsidRDefault="00087032">
      <w:pPr>
        <w:pStyle w:val="Bibliography"/>
      </w:pPr>
      <w:bookmarkStart w:id="39" w:name="ref-litke1999review"/>
      <w:bookmarkEnd w:id="38"/>
      <w:r>
        <w:t>Litke, D. W. 1999. Review of phosphorus control measures in the united states and their effects on water quality. Water-Resources Investigations Report 99:4007.</w:t>
      </w:r>
    </w:p>
    <w:p w14:paraId="09DA1CDD" w14:textId="77777777" w:rsidR="00CD67E1" w:rsidRDefault="00087032">
      <w:pPr>
        <w:pStyle w:val="Bibliography"/>
      </w:pPr>
      <w:bookmarkStart w:id="40" w:name="ref-lottig2017macroscale"/>
      <w:bookmarkEnd w:id="39"/>
      <w:r>
        <w:t>Lottig, N. R., P.-N. Tan, T. Wagner, K. S. Cheruvelil, P. A. Soranno, E. H. Stanley, C. E. Scott, C. A. Stow, and S. Yuan. 2017. Macroscale patterns of synchrony identify complex relationships among spatial and temporal ecosystem drivers. Ecosphere 8:12.</w:t>
      </w:r>
    </w:p>
    <w:p w14:paraId="09DA1CDE" w14:textId="77777777" w:rsidR="00CD67E1" w:rsidRDefault="00087032">
      <w:pPr>
        <w:pStyle w:val="Bibliography"/>
      </w:pPr>
      <w:bookmarkStart w:id="41" w:name="ref-lottig2014long"/>
      <w:bookmarkEnd w:id="40"/>
      <w:r>
        <w:t>Lottig, N. R., T. Wagner, E. N. Henry, K. S. Cheruvelil, K. E. Webster, J. A. Downing, and C. A. Stow. 2014. Long-term citizen-collected data reveal geographical patterns and temporal trends in lake water clarity. PLoS ONE 9:e95769.</w:t>
      </w:r>
    </w:p>
    <w:p w14:paraId="09DA1CDF" w14:textId="77777777" w:rsidR="00CD67E1" w:rsidRDefault="00087032">
      <w:pPr>
        <w:pStyle w:val="Bibliography"/>
      </w:pPr>
      <w:bookmarkStart w:id="42" w:name="ref-michalak2013record"/>
      <w:bookmarkEnd w:id="41"/>
      <w:r>
        <w:t>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p w14:paraId="09DA1CE0" w14:textId="77777777" w:rsidR="00CD67E1" w:rsidRDefault="00087032">
      <w:pPr>
        <w:pStyle w:val="Bibliography"/>
      </w:pPr>
      <w:bookmarkStart w:id="43" w:name="ref-nelson2007stream"/>
      <w:bookmarkEnd w:id="42"/>
      <w:r>
        <w:t>Nelson, K. C., and M. A. Palmer. 2007. Stream temperature surges under urbanization and climate change: Data, models, and responses 1. JAWRA Journal of the American Water Resources Association 43:440–452.</w:t>
      </w:r>
    </w:p>
    <w:p w14:paraId="09DA1CE1" w14:textId="77777777" w:rsidR="00CD67E1" w:rsidRDefault="00087032">
      <w:pPr>
        <w:pStyle w:val="Bibliography"/>
      </w:pPr>
      <w:bookmarkStart w:id="44" w:name="ref-nojavan2019rethinking"/>
      <w:bookmarkEnd w:id="43"/>
      <w:r>
        <w:lastRenderedPageBreak/>
        <w:t>Nojavan, F., B. J. Kreakie, J. W. Hollister, and S. S. Qian. 2019. Rethinking the lake trophic state index. PeerJ Preprints.</w:t>
      </w:r>
    </w:p>
    <w:p w14:paraId="09DA1CE2" w14:textId="77777777" w:rsidR="00CD67E1" w:rsidRDefault="00087032">
      <w:pPr>
        <w:pStyle w:val="Bibliography"/>
      </w:pPr>
      <w:bookmarkStart w:id="45" w:name="ref-Oliver_2017"/>
      <w:bookmarkEnd w:id="44"/>
      <w:r>
        <w:t>Oliver, S. K., S. M. Collins, P. A. Soranno, T. Wagner, E. H. Stanley, J. R. Jones, C. A. Stow, and N. R. Lottig. 2017. Unexpected stasis in a changing world: Lake nutrient and chlorophyll trends since 1990. Global Change Biology 23:5455–5467.</w:t>
      </w:r>
    </w:p>
    <w:p w14:paraId="09DA1CE3" w14:textId="77777777" w:rsidR="00CD67E1" w:rsidRDefault="00087032">
      <w:pPr>
        <w:pStyle w:val="Bibliography"/>
      </w:pPr>
      <w:bookmarkStart w:id="46" w:name="ref-paerl2009climate"/>
      <w:bookmarkEnd w:id="45"/>
      <w:r>
        <w:t>Paerl, H. W., and J. Huisman. 2009. Climate change: A catalyst for global expansion of harmful cyanobacterial blooms. Environmental Microbiology Reports 1:27–37.</w:t>
      </w:r>
    </w:p>
    <w:p w14:paraId="09DA1CE4" w14:textId="77777777" w:rsidR="00CD67E1" w:rsidRDefault="00087032">
      <w:pPr>
        <w:pStyle w:val="Bibliography"/>
      </w:pPr>
      <w:bookmarkStart w:id="47" w:name="ref-paerl2016takes"/>
      <w:bookmarkEnd w:id="46"/>
      <w:r>
        <w:t>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p w14:paraId="09DA1CE5" w14:textId="77777777" w:rsidR="00CD67E1" w:rsidRDefault="00087032">
      <w:pPr>
        <w:pStyle w:val="Bibliography"/>
      </w:pPr>
      <w:bookmarkStart w:id="48" w:name="ref-pennino2016watershed"/>
      <w:bookmarkEnd w:id="47"/>
      <w:r>
        <w:t>Pennino, M. J., R. I. McDonald, and P. R. Jaffe. 2016. Watershed-scale impacts of stormwater green infrastructure on hydrology, nutrient fluxes, and combined sewer overflows in the mid-atlantic region. Science of the Total Environment 565:1044–1053.</w:t>
      </w:r>
    </w:p>
    <w:p w14:paraId="09DA1CE6" w14:textId="77777777" w:rsidR="00CD67E1" w:rsidRDefault="00087032">
      <w:pPr>
        <w:pStyle w:val="Bibliography"/>
      </w:pPr>
      <w:bookmarkStart w:id="49" w:name="ref-read2015importance"/>
      <w:bookmarkEnd w:id="48"/>
      <w:r>
        <w:t>Read, E. K., V. P. Patil, S. K. Oliver, A. L. Hetherington, J. A. Brentrup, J. A. Zwart, K. M. Winters, J. R. Corman, E. R. Nodine, R. I. Woolway, and others. 2015. The importance of lake-specific characteristics for water quality across the continental United States. Ecological Applications 25:943–955.</w:t>
      </w:r>
    </w:p>
    <w:p w14:paraId="09DA1CE7" w14:textId="77777777" w:rsidR="00CD67E1" w:rsidRDefault="00087032">
      <w:pPr>
        <w:pStyle w:val="Bibliography"/>
      </w:pPr>
      <w:bookmarkStart w:id="50" w:name="ref-reisinger2019changes"/>
      <w:bookmarkEnd w:id="49"/>
      <w:r>
        <w:t>Reisinger, A. J., E. Woytowitz, E. Majcher, E. J. Rosi, K. T. Belt, J. M. Duncan, S. S. Kaushal, and P. M. Groffman. 2019. Changes in long-term water quality of baltimore streams are associated with both gray and green infrastructure. Limnology and Oceanography 64:S60–S76.</w:t>
      </w:r>
    </w:p>
    <w:p w14:paraId="09DA1CE8" w14:textId="77777777" w:rsidR="00CD67E1" w:rsidRDefault="00087032">
      <w:pPr>
        <w:pStyle w:val="Bibliography"/>
      </w:pPr>
      <w:bookmarkStart w:id="51" w:name="ref-riphosban1995"/>
      <w:bookmarkEnd w:id="50"/>
      <w:r>
        <w:t>Rhode Island State Legislature. 1995. Phosphate reduction act of 1995.</w:t>
      </w:r>
    </w:p>
    <w:p w14:paraId="09DA1CE9" w14:textId="77777777" w:rsidR="00CD67E1" w:rsidRDefault="00087032">
      <w:pPr>
        <w:pStyle w:val="Bibliography"/>
      </w:pPr>
      <w:bookmarkStart w:id="52" w:name="ref-schindler2009lakes"/>
      <w:bookmarkEnd w:id="51"/>
      <w:r>
        <w:t>Schindler, D. 2009. Lakes as sentinels and integrators for the effects of climate change on watersheds, airsheds, and landscapes. Limnology and Oceanography 54:2349–2358.</w:t>
      </w:r>
    </w:p>
    <w:p w14:paraId="09DA1CEA" w14:textId="77777777" w:rsidR="00CD67E1" w:rsidRDefault="00087032">
      <w:pPr>
        <w:pStyle w:val="Bibliography"/>
      </w:pPr>
      <w:bookmarkStart w:id="53" w:name="ref-schindler2008eutrophication"/>
      <w:bookmarkEnd w:id="52"/>
      <w:r>
        <w:t>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p w14:paraId="09DA1CEB" w14:textId="77777777" w:rsidR="00CD67E1" w:rsidRDefault="00087032">
      <w:pPr>
        <w:pStyle w:val="Bibliography"/>
      </w:pPr>
      <w:bookmarkStart w:id="54" w:name="ref-smith2003eutrophication"/>
      <w:bookmarkEnd w:id="53"/>
      <w:r>
        <w:t>Smith, V. H. 2003. Eutrophication of freshwater and coastal marine ecosystems a global problem. Environmental Science and Pollution Research 10:126–139.</w:t>
      </w:r>
    </w:p>
    <w:p w14:paraId="09DA1CEC" w14:textId="77777777" w:rsidR="00CD67E1" w:rsidRDefault="00087032">
      <w:pPr>
        <w:pStyle w:val="Bibliography"/>
      </w:pPr>
      <w:bookmarkStart w:id="55" w:name="ref-sorannolagosne2017"/>
      <w:bookmarkEnd w:id="54"/>
      <w:r>
        <w:t>Soranno, P. A., L. C. Bacon, M. Beauchene, K. E. Bednar, E. G. Bissell, and al. et. 2017. LAGOS-NE: A multi-scaled geospatial and temporal database of lake ecological context and water quality for thousands of US lakes. Gigascience 6.</w:t>
      </w:r>
    </w:p>
    <w:p w14:paraId="09DA1CED" w14:textId="77777777" w:rsidR="00CD67E1" w:rsidRDefault="00087032">
      <w:pPr>
        <w:pStyle w:val="Bibliography"/>
      </w:pPr>
      <w:bookmarkStart w:id="56" w:name="ref-soranno2015building"/>
      <w:bookmarkEnd w:id="55"/>
      <w:r>
        <w:t xml:space="preserve">Soranno, P. A., E. G. Bissell, K. S. Cheruvelil, S. T. Christel, S. M. Collins, C. E. Fergus, C. T. Filstrup, J.-F. Lapierre, N. R. Lottig, S. K. Oliver, and others. 2015. Building a multi-scaled </w:t>
      </w:r>
      <w:r>
        <w:lastRenderedPageBreak/>
        <w:t>geospatial temporal ecology database from disparate data sources: Fostering open science and data reuse. GigaScience 4:28.</w:t>
      </w:r>
    </w:p>
    <w:p w14:paraId="09DA1CEE" w14:textId="77777777" w:rsidR="00CD67E1" w:rsidRDefault="00087032">
      <w:pPr>
        <w:pStyle w:val="Bibliography"/>
      </w:pPr>
      <w:bookmarkStart w:id="57" w:name="ref-stacheleklagosne2017"/>
      <w:bookmarkEnd w:id="56"/>
      <w:r>
        <w:t xml:space="preserve">Stachelek, J., and S. Oliver. 2017. LAGOSNE: Interface to the lake multi-scaled geospatial and temporal database, R package version 1.1.0. </w:t>
      </w:r>
      <w:hyperlink r:id="rId20">
        <w:r>
          <w:rPr>
            <w:rStyle w:val="Hyperlink"/>
          </w:rPr>
          <w:t>https://cran.r-project.org/package=LAGOSNE</w:t>
        </w:r>
      </w:hyperlink>
      <w:r>
        <w:t>.</w:t>
      </w:r>
    </w:p>
    <w:p w14:paraId="09DA1CEF" w14:textId="77777777" w:rsidR="00CD67E1" w:rsidRDefault="00087032">
      <w:pPr>
        <w:pStyle w:val="Bibliography"/>
      </w:pPr>
      <w:bookmarkStart w:id="58" w:name="ref-stoddard2016continental"/>
      <w:bookmarkEnd w:id="57"/>
      <w:r>
        <w:t>Stoddard, J. L., J. Van Sickle, A. T. Herlihy, J. Brahney, S. Paulsen, D. V. Peck, R. Mitchell, and A. I. Pollard. 2016. Continental-scale increase in lake and stream phosphorus: Are oligotrophic systems disappearing in the united states? Environmental Science &amp; Technology 50:3409–3415.</w:t>
      </w:r>
    </w:p>
    <w:p w14:paraId="09DA1CF0" w14:textId="77777777" w:rsidR="00CD67E1" w:rsidRDefault="00087032">
      <w:pPr>
        <w:pStyle w:val="Bibliography"/>
      </w:pPr>
      <w:bookmarkStart w:id="59" w:name="ref-taranu2015acceleration"/>
      <w:bookmarkEnd w:id="58"/>
      <w:r>
        <w:t>Taranu, Z. E., I. Gregory-Eaves, P. R. Leavitt, L. Bunting, T. Buchaca, J. Catalan, I. Domaizon, P. Guilizzoni, A. Lami, S. McGowan, and others. 2015. Acceleration of cyanobacterial dominance in north temperate-subarctic lakes during the anthropocene. Ecology Letters 18:375–384.</w:t>
      </w:r>
    </w:p>
    <w:p w14:paraId="09DA1CF1" w14:textId="77777777" w:rsidR="00CD67E1" w:rsidRDefault="00087032">
      <w:pPr>
        <w:pStyle w:val="Bibliography"/>
      </w:pPr>
      <w:bookmarkStart w:id="60" w:name="ref-vitousek1997human"/>
      <w:bookmarkEnd w:id="59"/>
      <w:r>
        <w:t>Vitousek, P. M., J. D. Aber, R. W. Howarth, G. E. Likens, P. A. Matson, D. W. Schindler, W. H. Schlesinger, and D. G. Tilman. 1997. Human alteration of the global nitrogen cycle: Sources and consequences. Ecological Applications 7:737–750.</w:t>
      </w:r>
    </w:p>
    <w:p w14:paraId="09DA1CF2" w14:textId="77777777" w:rsidR="00CD67E1" w:rsidRDefault="00087032">
      <w:pPr>
        <w:pStyle w:val="Bibliography"/>
      </w:pPr>
      <w:bookmarkStart w:id="61" w:name="ref-wasserstein2016asa"/>
      <w:bookmarkEnd w:id="60"/>
      <w:r>
        <w:t>Wasserstein, R. L., N. A. Lazar, and others. 2016. The ASA’s statement on p-values: Context, process, and purpose. The American Statistician 70:129–133.</w:t>
      </w:r>
    </w:p>
    <w:p w14:paraId="09DA1CF3" w14:textId="77777777" w:rsidR="00CD67E1" w:rsidRDefault="00087032">
      <w:pPr>
        <w:pStyle w:val="Bibliography"/>
      </w:pPr>
      <w:bookmarkStart w:id="62" w:name="ref-williamson2008lakes"/>
      <w:bookmarkEnd w:id="61"/>
      <w:r>
        <w:t>Williamson, C. E., W. Dodds, T. K. Kratz, and M. A. Palmer. 2008. Lakes and streams as sentinels of environmental change in terrestrial and atmospheric processes. Frontiers in Ecology and the Environment 6:247–254.</w:t>
      </w:r>
    </w:p>
    <w:p w14:paraId="09DA1CF4" w14:textId="77777777" w:rsidR="00CD67E1" w:rsidRDefault="00087032">
      <w:pPr>
        <w:pStyle w:val="Bibliography"/>
      </w:pPr>
      <w:bookmarkStart w:id="63" w:name="ref-yang2018nutrients"/>
      <w:bookmarkEnd w:id="62"/>
      <w:r>
        <w:t>Yang, Y.-Y., and M. G. Lusk. 2018. Nutrients in urban stormwater runoff: Current state of the science and potential mitigation options. Current Pollution Reports 4:112–127.</w:t>
      </w:r>
    </w:p>
    <w:p w14:paraId="09DA1CF5" w14:textId="77777777" w:rsidR="00CD67E1" w:rsidRDefault="00087032">
      <w:pPr>
        <w:pStyle w:val="Bibliography"/>
      </w:pPr>
      <w:bookmarkStart w:id="64" w:name="ref-yuan2014managing"/>
      <w:bookmarkEnd w:id="63"/>
      <w:r>
        <w:t>Yuan, L. L., A. I. Pollard, S. Pather, J. L. Oliver, and L. D’Anglada. 2014. Managing microcystin: Identifying national-scale thresholds for total nitrogen and chlorophyll a. Freshwater biology 59:1970–1981.</w:t>
      </w:r>
    </w:p>
    <w:p w14:paraId="09DA1CF6" w14:textId="77777777" w:rsidR="00CD67E1" w:rsidRDefault="00CD67E1">
      <w:pPr>
        <w:pStyle w:val="Heading6"/>
      </w:pPr>
      <w:bookmarkStart w:id="65" w:name="section"/>
      <w:bookmarkEnd w:id="64"/>
      <w:bookmarkEnd w:id="15"/>
      <w:bookmarkEnd w:id="65"/>
    </w:p>
    <w:p w14:paraId="09DA1CF7" w14:textId="77777777" w:rsidR="00CD67E1" w:rsidRDefault="00087032">
      <w:pPr>
        <w:pStyle w:val="Heading1"/>
      </w:pPr>
      <w:bookmarkStart w:id="66" w:name="tables"/>
      <w:r>
        <w:t>Tables</w:t>
      </w:r>
      <w:bookmarkEnd w:id="66"/>
    </w:p>
    <w:tbl>
      <w:tblPr>
        <w:tblW w:w="0" w:type="pct"/>
        <w:tblLook w:val="07E0" w:firstRow="1" w:lastRow="1" w:firstColumn="1" w:lastColumn="1" w:noHBand="1" w:noVBand="1"/>
      </w:tblPr>
      <w:tblGrid>
        <w:gridCol w:w="1903"/>
        <w:gridCol w:w="776"/>
        <w:gridCol w:w="763"/>
        <w:gridCol w:w="950"/>
        <w:gridCol w:w="756"/>
        <w:gridCol w:w="1056"/>
      </w:tblGrid>
      <w:tr w:rsidR="00CD67E1" w14:paraId="09DA1CFE" w14:textId="77777777">
        <w:tc>
          <w:tcPr>
            <w:tcW w:w="0" w:type="auto"/>
            <w:tcBorders>
              <w:bottom w:val="single" w:sz="0" w:space="0" w:color="auto"/>
            </w:tcBorders>
            <w:vAlign w:val="bottom"/>
          </w:tcPr>
          <w:p w14:paraId="09DA1CF8" w14:textId="77777777" w:rsidR="00CD67E1" w:rsidRDefault="00087032">
            <w:pPr>
              <w:pStyle w:val="Compact"/>
              <w:jc w:val="center"/>
            </w:pPr>
            <w:r>
              <w:t>Parameter</w:t>
            </w:r>
          </w:p>
        </w:tc>
        <w:tc>
          <w:tcPr>
            <w:tcW w:w="0" w:type="auto"/>
            <w:tcBorders>
              <w:bottom w:val="single" w:sz="0" w:space="0" w:color="auto"/>
            </w:tcBorders>
            <w:vAlign w:val="bottom"/>
          </w:tcPr>
          <w:p w14:paraId="09DA1CF9" w14:textId="77777777" w:rsidR="00CD67E1" w:rsidRDefault="00087032">
            <w:pPr>
              <w:pStyle w:val="Compact"/>
              <w:jc w:val="center"/>
            </w:pPr>
            <w:r>
              <w:t>Units</w:t>
            </w:r>
          </w:p>
        </w:tc>
        <w:tc>
          <w:tcPr>
            <w:tcW w:w="0" w:type="auto"/>
            <w:tcBorders>
              <w:bottom w:val="single" w:sz="0" w:space="0" w:color="auto"/>
            </w:tcBorders>
            <w:vAlign w:val="bottom"/>
          </w:tcPr>
          <w:p w14:paraId="09DA1CFA" w14:textId="77777777" w:rsidR="00CD67E1" w:rsidRDefault="00087032">
            <w:pPr>
              <w:pStyle w:val="Compact"/>
              <w:jc w:val="center"/>
            </w:pPr>
            <w:r>
              <w:t>Mean</w:t>
            </w:r>
          </w:p>
        </w:tc>
        <w:tc>
          <w:tcPr>
            <w:tcW w:w="0" w:type="auto"/>
            <w:tcBorders>
              <w:bottom w:val="single" w:sz="0" w:space="0" w:color="auto"/>
            </w:tcBorders>
            <w:vAlign w:val="bottom"/>
          </w:tcPr>
          <w:p w14:paraId="09DA1CFB" w14:textId="77777777" w:rsidR="00CD67E1" w:rsidRDefault="00087032">
            <w:pPr>
              <w:pStyle w:val="Compact"/>
              <w:jc w:val="center"/>
            </w:pPr>
            <w:r>
              <w:t>Median</w:t>
            </w:r>
          </w:p>
        </w:tc>
        <w:tc>
          <w:tcPr>
            <w:tcW w:w="0" w:type="auto"/>
            <w:tcBorders>
              <w:bottom w:val="single" w:sz="0" w:space="0" w:color="auto"/>
            </w:tcBorders>
            <w:vAlign w:val="bottom"/>
          </w:tcPr>
          <w:p w14:paraId="09DA1CFC" w14:textId="77777777" w:rsidR="00CD67E1" w:rsidRDefault="00087032">
            <w:pPr>
              <w:pStyle w:val="Compact"/>
              <w:jc w:val="center"/>
            </w:pPr>
            <w:r>
              <w:t>Max</w:t>
            </w:r>
          </w:p>
        </w:tc>
        <w:tc>
          <w:tcPr>
            <w:tcW w:w="0" w:type="auto"/>
            <w:tcBorders>
              <w:bottom w:val="single" w:sz="0" w:space="0" w:color="auto"/>
            </w:tcBorders>
            <w:vAlign w:val="bottom"/>
          </w:tcPr>
          <w:p w14:paraId="09DA1CFD" w14:textId="77777777" w:rsidR="00CD67E1" w:rsidRDefault="00087032">
            <w:pPr>
              <w:pStyle w:val="Compact"/>
              <w:jc w:val="center"/>
            </w:pPr>
            <w:r>
              <w:t>Std. Dev</w:t>
            </w:r>
          </w:p>
        </w:tc>
      </w:tr>
      <w:tr w:rsidR="00CD67E1" w14:paraId="09DA1D05" w14:textId="77777777">
        <w:tc>
          <w:tcPr>
            <w:tcW w:w="0" w:type="auto"/>
          </w:tcPr>
          <w:p w14:paraId="09DA1CFF" w14:textId="77777777" w:rsidR="00CD67E1" w:rsidRDefault="00087032">
            <w:pPr>
              <w:pStyle w:val="Compact"/>
              <w:jc w:val="center"/>
            </w:pPr>
            <w:r>
              <w:t>Temperature</w:t>
            </w:r>
          </w:p>
        </w:tc>
        <w:tc>
          <w:tcPr>
            <w:tcW w:w="0" w:type="auto"/>
          </w:tcPr>
          <w:p w14:paraId="09DA1D00" w14:textId="77777777" w:rsidR="00CD67E1" w:rsidRDefault="00087032">
            <w:pPr>
              <w:pStyle w:val="Compact"/>
              <w:jc w:val="center"/>
            </w:pPr>
            <w:r>
              <w:t>°C</w:t>
            </w:r>
          </w:p>
        </w:tc>
        <w:tc>
          <w:tcPr>
            <w:tcW w:w="0" w:type="auto"/>
          </w:tcPr>
          <w:p w14:paraId="09DA1D01" w14:textId="77777777" w:rsidR="00CD67E1" w:rsidRDefault="00087032">
            <w:pPr>
              <w:pStyle w:val="Compact"/>
              <w:jc w:val="center"/>
            </w:pPr>
            <w:r>
              <w:t>21.9</w:t>
            </w:r>
          </w:p>
        </w:tc>
        <w:tc>
          <w:tcPr>
            <w:tcW w:w="0" w:type="auto"/>
          </w:tcPr>
          <w:p w14:paraId="09DA1D02" w14:textId="77777777" w:rsidR="00CD67E1" w:rsidRDefault="00087032">
            <w:pPr>
              <w:pStyle w:val="Compact"/>
              <w:jc w:val="center"/>
            </w:pPr>
            <w:r>
              <w:t>22.2</w:t>
            </w:r>
          </w:p>
        </w:tc>
        <w:tc>
          <w:tcPr>
            <w:tcW w:w="0" w:type="auto"/>
          </w:tcPr>
          <w:p w14:paraId="09DA1D03" w14:textId="77777777" w:rsidR="00CD67E1" w:rsidRDefault="00087032">
            <w:pPr>
              <w:pStyle w:val="Compact"/>
              <w:jc w:val="center"/>
            </w:pPr>
            <w:r>
              <w:t>29</w:t>
            </w:r>
          </w:p>
        </w:tc>
        <w:tc>
          <w:tcPr>
            <w:tcW w:w="0" w:type="auto"/>
          </w:tcPr>
          <w:p w14:paraId="09DA1D04" w14:textId="77777777" w:rsidR="00CD67E1" w:rsidRDefault="00087032">
            <w:pPr>
              <w:pStyle w:val="Compact"/>
              <w:jc w:val="center"/>
            </w:pPr>
            <w:r>
              <w:t>1.9</w:t>
            </w:r>
          </w:p>
        </w:tc>
      </w:tr>
      <w:tr w:rsidR="00CD67E1" w14:paraId="09DA1D0C" w14:textId="77777777">
        <w:tc>
          <w:tcPr>
            <w:tcW w:w="0" w:type="auto"/>
          </w:tcPr>
          <w:p w14:paraId="09DA1D06" w14:textId="77777777" w:rsidR="00CD67E1" w:rsidRDefault="00087032">
            <w:pPr>
              <w:pStyle w:val="Compact"/>
              <w:jc w:val="center"/>
            </w:pPr>
            <w:r>
              <w:t>Total Nitrogen</w:t>
            </w:r>
          </w:p>
        </w:tc>
        <w:tc>
          <w:tcPr>
            <w:tcW w:w="0" w:type="auto"/>
          </w:tcPr>
          <w:p w14:paraId="09DA1D07" w14:textId="77777777" w:rsidR="00CD67E1" w:rsidRDefault="00087032">
            <w:pPr>
              <w:pStyle w:val="Compact"/>
              <w:jc w:val="center"/>
            </w:pPr>
            <w:r>
              <w:t>µg/l</w:t>
            </w:r>
          </w:p>
        </w:tc>
        <w:tc>
          <w:tcPr>
            <w:tcW w:w="0" w:type="auto"/>
          </w:tcPr>
          <w:p w14:paraId="09DA1D08" w14:textId="77777777" w:rsidR="00CD67E1" w:rsidRDefault="00087032">
            <w:pPr>
              <w:pStyle w:val="Compact"/>
              <w:jc w:val="center"/>
            </w:pPr>
            <w:r>
              <w:t>600</w:t>
            </w:r>
          </w:p>
        </w:tc>
        <w:tc>
          <w:tcPr>
            <w:tcW w:w="0" w:type="auto"/>
          </w:tcPr>
          <w:p w14:paraId="09DA1D09" w14:textId="77777777" w:rsidR="00CD67E1" w:rsidRDefault="00087032">
            <w:pPr>
              <w:pStyle w:val="Compact"/>
              <w:jc w:val="center"/>
            </w:pPr>
            <w:r>
              <w:t>475</w:t>
            </w:r>
          </w:p>
        </w:tc>
        <w:tc>
          <w:tcPr>
            <w:tcW w:w="0" w:type="auto"/>
          </w:tcPr>
          <w:p w14:paraId="09DA1D0A" w14:textId="77777777" w:rsidR="00CD67E1" w:rsidRDefault="00087032">
            <w:pPr>
              <w:pStyle w:val="Compact"/>
              <w:jc w:val="center"/>
            </w:pPr>
            <w:r>
              <w:t>4670</w:t>
            </w:r>
          </w:p>
        </w:tc>
        <w:tc>
          <w:tcPr>
            <w:tcW w:w="0" w:type="auto"/>
          </w:tcPr>
          <w:p w14:paraId="09DA1D0B" w14:textId="77777777" w:rsidR="00CD67E1" w:rsidRDefault="00087032">
            <w:pPr>
              <w:pStyle w:val="Compact"/>
              <w:jc w:val="center"/>
            </w:pPr>
            <w:r>
              <w:t>425</w:t>
            </w:r>
          </w:p>
        </w:tc>
      </w:tr>
      <w:tr w:rsidR="00CD67E1" w14:paraId="09DA1D13" w14:textId="77777777">
        <w:tc>
          <w:tcPr>
            <w:tcW w:w="0" w:type="auto"/>
          </w:tcPr>
          <w:p w14:paraId="09DA1D0D" w14:textId="77777777" w:rsidR="00CD67E1" w:rsidRDefault="00087032">
            <w:pPr>
              <w:pStyle w:val="Compact"/>
              <w:jc w:val="center"/>
            </w:pPr>
            <w:r>
              <w:t>Total Phosphorus</w:t>
            </w:r>
          </w:p>
        </w:tc>
        <w:tc>
          <w:tcPr>
            <w:tcW w:w="0" w:type="auto"/>
          </w:tcPr>
          <w:p w14:paraId="09DA1D0E" w14:textId="77777777" w:rsidR="00CD67E1" w:rsidRDefault="00087032">
            <w:pPr>
              <w:pStyle w:val="Compact"/>
              <w:jc w:val="center"/>
            </w:pPr>
            <w:r>
              <w:t>µg/l</w:t>
            </w:r>
          </w:p>
        </w:tc>
        <w:tc>
          <w:tcPr>
            <w:tcW w:w="0" w:type="auto"/>
          </w:tcPr>
          <w:p w14:paraId="09DA1D0F" w14:textId="77777777" w:rsidR="00CD67E1" w:rsidRDefault="00087032">
            <w:pPr>
              <w:pStyle w:val="Compact"/>
              <w:jc w:val="center"/>
            </w:pPr>
            <w:r>
              <w:t>24</w:t>
            </w:r>
          </w:p>
        </w:tc>
        <w:tc>
          <w:tcPr>
            <w:tcW w:w="0" w:type="auto"/>
          </w:tcPr>
          <w:p w14:paraId="09DA1D10" w14:textId="77777777" w:rsidR="00CD67E1" w:rsidRDefault="00087032">
            <w:pPr>
              <w:pStyle w:val="Compact"/>
              <w:jc w:val="center"/>
            </w:pPr>
            <w:r>
              <w:t>15</w:t>
            </w:r>
          </w:p>
        </w:tc>
        <w:tc>
          <w:tcPr>
            <w:tcW w:w="0" w:type="auto"/>
          </w:tcPr>
          <w:p w14:paraId="09DA1D11" w14:textId="77777777" w:rsidR="00CD67E1" w:rsidRDefault="00087032">
            <w:pPr>
              <w:pStyle w:val="Compact"/>
              <w:jc w:val="center"/>
            </w:pPr>
            <w:r>
              <w:t>325</w:t>
            </w:r>
          </w:p>
        </w:tc>
        <w:tc>
          <w:tcPr>
            <w:tcW w:w="0" w:type="auto"/>
          </w:tcPr>
          <w:p w14:paraId="09DA1D12" w14:textId="77777777" w:rsidR="00CD67E1" w:rsidRDefault="00087032">
            <w:pPr>
              <w:pStyle w:val="Compact"/>
              <w:jc w:val="center"/>
            </w:pPr>
            <w:r>
              <w:t>30</w:t>
            </w:r>
          </w:p>
        </w:tc>
      </w:tr>
      <w:tr w:rsidR="00CD67E1" w14:paraId="09DA1D1A" w14:textId="77777777">
        <w:tc>
          <w:tcPr>
            <w:tcW w:w="0" w:type="auto"/>
          </w:tcPr>
          <w:p w14:paraId="09DA1D14" w14:textId="77777777" w:rsidR="00CD67E1" w:rsidRDefault="00087032">
            <w:pPr>
              <w:pStyle w:val="Compact"/>
              <w:jc w:val="center"/>
            </w:pPr>
            <w:r>
              <w:t>N:P</w:t>
            </w:r>
          </w:p>
        </w:tc>
        <w:tc>
          <w:tcPr>
            <w:tcW w:w="0" w:type="auto"/>
          </w:tcPr>
          <w:p w14:paraId="09DA1D15" w14:textId="77777777" w:rsidR="00CD67E1" w:rsidRDefault="00087032">
            <w:pPr>
              <w:pStyle w:val="Compact"/>
              <w:jc w:val="center"/>
            </w:pPr>
            <w:r>
              <w:t>molar</w:t>
            </w:r>
          </w:p>
        </w:tc>
        <w:tc>
          <w:tcPr>
            <w:tcW w:w="0" w:type="auto"/>
          </w:tcPr>
          <w:p w14:paraId="09DA1D16" w14:textId="77777777" w:rsidR="00CD67E1" w:rsidRDefault="00087032">
            <w:pPr>
              <w:pStyle w:val="Compact"/>
              <w:jc w:val="center"/>
            </w:pPr>
            <w:r>
              <w:t>84.17</w:t>
            </w:r>
          </w:p>
        </w:tc>
        <w:tc>
          <w:tcPr>
            <w:tcW w:w="0" w:type="auto"/>
          </w:tcPr>
          <w:p w14:paraId="09DA1D17" w14:textId="77777777" w:rsidR="00CD67E1" w:rsidRDefault="00087032">
            <w:pPr>
              <w:pStyle w:val="Compact"/>
              <w:jc w:val="center"/>
            </w:pPr>
            <w:r>
              <w:t>71.08</w:t>
            </w:r>
          </w:p>
        </w:tc>
        <w:tc>
          <w:tcPr>
            <w:tcW w:w="0" w:type="auto"/>
          </w:tcPr>
          <w:p w14:paraId="09DA1D18" w14:textId="77777777" w:rsidR="00CD67E1" w:rsidRDefault="00087032">
            <w:pPr>
              <w:pStyle w:val="Compact"/>
              <w:jc w:val="center"/>
            </w:pPr>
            <w:r>
              <w:t>827.2</w:t>
            </w:r>
          </w:p>
        </w:tc>
        <w:tc>
          <w:tcPr>
            <w:tcW w:w="0" w:type="auto"/>
          </w:tcPr>
          <w:p w14:paraId="09DA1D19" w14:textId="77777777" w:rsidR="00CD67E1" w:rsidRDefault="00087032">
            <w:pPr>
              <w:pStyle w:val="Compact"/>
              <w:jc w:val="center"/>
            </w:pPr>
            <w:r>
              <w:t>57.9</w:t>
            </w:r>
          </w:p>
        </w:tc>
      </w:tr>
      <w:tr w:rsidR="00CD67E1" w14:paraId="09DA1D21" w14:textId="77777777">
        <w:tc>
          <w:tcPr>
            <w:tcW w:w="0" w:type="auto"/>
          </w:tcPr>
          <w:p w14:paraId="09DA1D1B" w14:textId="77777777" w:rsidR="00CD67E1" w:rsidRDefault="00087032">
            <w:pPr>
              <w:pStyle w:val="Compact"/>
              <w:jc w:val="center"/>
            </w:pPr>
            <w:r>
              <w:t>Chlorophyll</w:t>
            </w:r>
          </w:p>
        </w:tc>
        <w:tc>
          <w:tcPr>
            <w:tcW w:w="0" w:type="auto"/>
          </w:tcPr>
          <w:p w14:paraId="09DA1D1C" w14:textId="77777777" w:rsidR="00CD67E1" w:rsidRDefault="00087032">
            <w:pPr>
              <w:pStyle w:val="Compact"/>
              <w:jc w:val="center"/>
            </w:pPr>
            <w:r>
              <w:t>µg/l</w:t>
            </w:r>
          </w:p>
        </w:tc>
        <w:tc>
          <w:tcPr>
            <w:tcW w:w="0" w:type="auto"/>
          </w:tcPr>
          <w:p w14:paraId="09DA1D1D" w14:textId="77777777" w:rsidR="00CD67E1" w:rsidRDefault="00087032">
            <w:pPr>
              <w:pStyle w:val="Compact"/>
              <w:jc w:val="center"/>
            </w:pPr>
            <w:r>
              <w:t>10.1</w:t>
            </w:r>
          </w:p>
        </w:tc>
        <w:tc>
          <w:tcPr>
            <w:tcW w:w="0" w:type="auto"/>
          </w:tcPr>
          <w:p w14:paraId="09DA1D1E" w14:textId="77777777" w:rsidR="00CD67E1" w:rsidRDefault="00087032">
            <w:pPr>
              <w:pStyle w:val="Compact"/>
              <w:jc w:val="center"/>
            </w:pPr>
            <w:r>
              <w:t>4.5</w:t>
            </w:r>
          </w:p>
        </w:tc>
        <w:tc>
          <w:tcPr>
            <w:tcW w:w="0" w:type="auto"/>
          </w:tcPr>
          <w:p w14:paraId="09DA1D1F" w14:textId="77777777" w:rsidR="00CD67E1" w:rsidRDefault="00087032">
            <w:pPr>
              <w:pStyle w:val="Compact"/>
              <w:jc w:val="center"/>
            </w:pPr>
            <w:r>
              <w:t>666.2</w:t>
            </w:r>
          </w:p>
        </w:tc>
        <w:tc>
          <w:tcPr>
            <w:tcW w:w="0" w:type="auto"/>
          </w:tcPr>
          <w:p w14:paraId="09DA1D20" w14:textId="77777777" w:rsidR="00CD67E1" w:rsidRDefault="00087032">
            <w:pPr>
              <w:pStyle w:val="Compact"/>
              <w:jc w:val="center"/>
            </w:pPr>
            <w:r>
              <w:t>22.1</w:t>
            </w:r>
          </w:p>
        </w:tc>
      </w:tr>
    </w:tbl>
    <w:p w14:paraId="09DA1D22" w14:textId="77777777" w:rsidR="00CD67E1" w:rsidRDefault="00087032">
      <w:pPr>
        <w:pStyle w:val="BodyText"/>
      </w:pPr>
      <w:r>
        <w:t>Table 1: Summary statistics for URI Watershed Watch data from 1993 to 2016.</w:t>
      </w:r>
    </w:p>
    <w:tbl>
      <w:tblPr>
        <w:tblW w:w="0" w:type="pct"/>
        <w:tblLook w:val="07E0" w:firstRow="1" w:lastRow="1" w:firstColumn="1" w:lastColumn="1" w:noHBand="1" w:noVBand="1"/>
      </w:tblPr>
      <w:tblGrid>
        <w:gridCol w:w="1903"/>
        <w:gridCol w:w="776"/>
        <w:gridCol w:w="763"/>
        <w:gridCol w:w="950"/>
        <w:gridCol w:w="816"/>
        <w:gridCol w:w="1056"/>
      </w:tblGrid>
      <w:tr w:rsidR="00CD67E1" w14:paraId="09DA1D29" w14:textId="77777777">
        <w:tc>
          <w:tcPr>
            <w:tcW w:w="0" w:type="auto"/>
            <w:tcBorders>
              <w:bottom w:val="single" w:sz="0" w:space="0" w:color="auto"/>
            </w:tcBorders>
            <w:vAlign w:val="bottom"/>
          </w:tcPr>
          <w:p w14:paraId="09DA1D23" w14:textId="77777777" w:rsidR="00CD67E1" w:rsidRDefault="00087032">
            <w:pPr>
              <w:pStyle w:val="Compact"/>
              <w:jc w:val="center"/>
            </w:pPr>
            <w:r>
              <w:t>Parameter</w:t>
            </w:r>
          </w:p>
        </w:tc>
        <w:tc>
          <w:tcPr>
            <w:tcW w:w="0" w:type="auto"/>
            <w:tcBorders>
              <w:bottom w:val="single" w:sz="0" w:space="0" w:color="auto"/>
            </w:tcBorders>
            <w:vAlign w:val="bottom"/>
          </w:tcPr>
          <w:p w14:paraId="09DA1D24" w14:textId="77777777" w:rsidR="00CD67E1" w:rsidRDefault="00087032">
            <w:pPr>
              <w:pStyle w:val="Compact"/>
              <w:jc w:val="center"/>
            </w:pPr>
            <w:r>
              <w:t>Units</w:t>
            </w:r>
          </w:p>
        </w:tc>
        <w:tc>
          <w:tcPr>
            <w:tcW w:w="0" w:type="auto"/>
            <w:tcBorders>
              <w:bottom w:val="single" w:sz="0" w:space="0" w:color="auto"/>
            </w:tcBorders>
            <w:vAlign w:val="bottom"/>
          </w:tcPr>
          <w:p w14:paraId="09DA1D25" w14:textId="77777777" w:rsidR="00CD67E1" w:rsidRDefault="00087032">
            <w:pPr>
              <w:pStyle w:val="Compact"/>
              <w:jc w:val="center"/>
            </w:pPr>
            <w:r>
              <w:t>Mean</w:t>
            </w:r>
          </w:p>
        </w:tc>
        <w:tc>
          <w:tcPr>
            <w:tcW w:w="0" w:type="auto"/>
            <w:tcBorders>
              <w:bottom w:val="single" w:sz="0" w:space="0" w:color="auto"/>
            </w:tcBorders>
            <w:vAlign w:val="bottom"/>
          </w:tcPr>
          <w:p w14:paraId="09DA1D26" w14:textId="77777777" w:rsidR="00CD67E1" w:rsidRDefault="00087032">
            <w:pPr>
              <w:pStyle w:val="Compact"/>
              <w:jc w:val="center"/>
            </w:pPr>
            <w:r>
              <w:t>Median</w:t>
            </w:r>
          </w:p>
        </w:tc>
        <w:tc>
          <w:tcPr>
            <w:tcW w:w="0" w:type="auto"/>
            <w:tcBorders>
              <w:bottom w:val="single" w:sz="0" w:space="0" w:color="auto"/>
            </w:tcBorders>
            <w:vAlign w:val="bottom"/>
          </w:tcPr>
          <w:p w14:paraId="09DA1D27" w14:textId="77777777" w:rsidR="00CD67E1" w:rsidRDefault="00087032">
            <w:pPr>
              <w:pStyle w:val="Compact"/>
              <w:jc w:val="center"/>
            </w:pPr>
            <w:r>
              <w:t>Max</w:t>
            </w:r>
          </w:p>
        </w:tc>
        <w:tc>
          <w:tcPr>
            <w:tcW w:w="0" w:type="auto"/>
            <w:tcBorders>
              <w:bottom w:val="single" w:sz="0" w:space="0" w:color="auto"/>
            </w:tcBorders>
            <w:vAlign w:val="bottom"/>
          </w:tcPr>
          <w:p w14:paraId="09DA1D28" w14:textId="77777777" w:rsidR="00CD67E1" w:rsidRDefault="00087032">
            <w:pPr>
              <w:pStyle w:val="Compact"/>
              <w:jc w:val="center"/>
            </w:pPr>
            <w:r>
              <w:t>Std. Dev</w:t>
            </w:r>
          </w:p>
        </w:tc>
      </w:tr>
      <w:tr w:rsidR="00CD67E1" w14:paraId="09DA1D30" w14:textId="77777777">
        <w:tc>
          <w:tcPr>
            <w:tcW w:w="0" w:type="auto"/>
          </w:tcPr>
          <w:p w14:paraId="09DA1D2A" w14:textId="77777777" w:rsidR="00CD67E1" w:rsidRDefault="00087032">
            <w:pPr>
              <w:pStyle w:val="Compact"/>
              <w:jc w:val="center"/>
            </w:pPr>
            <w:r>
              <w:t>Total Nitrogen</w:t>
            </w:r>
          </w:p>
        </w:tc>
        <w:tc>
          <w:tcPr>
            <w:tcW w:w="0" w:type="auto"/>
          </w:tcPr>
          <w:p w14:paraId="09DA1D2B" w14:textId="77777777" w:rsidR="00CD67E1" w:rsidRDefault="00087032">
            <w:pPr>
              <w:pStyle w:val="Compact"/>
              <w:jc w:val="center"/>
            </w:pPr>
            <w:r>
              <w:t>µg/l</w:t>
            </w:r>
          </w:p>
        </w:tc>
        <w:tc>
          <w:tcPr>
            <w:tcW w:w="0" w:type="auto"/>
          </w:tcPr>
          <w:p w14:paraId="09DA1D2C" w14:textId="77777777" w:rsidR="00CD67E1" w:rsidRDefault="00087032">
            <w:pPr>
              <w:pStyle w:val="Compact"/>
              <w:jc w:val="center"/>
            </w:pPr>
            <w:r>
              <w:t>855</w:t>
            </w:r>
          </w:p>
        </w:tc>
        <w:tc>
          <w:tcPr>
            <w:tcW w:w="0" w:type="auto"/>
          </w:tcPr>
          <w:p w14:paraId="09DA1D2D" w14:textId="77777777" w:rsidR="00CD67E1" w:rsidRDefault="00087032">
            <w:pPr>
              <w:pStyle w:val="Compact"/>
              <w:jc w:val="center"/>
            </w:pPr>
            <w:r>
              <w:t>560</w:t>
            </w:r>
          </w:p>
        </w:tc>
        <w:tc>
          <w:tcPr>
            <w:tcW w:w="0" w:type="auto"/>
          </w:tcPr>
          <w:p w14:paraId="09DA1D2E" w14:textId="77777777" w:rsidR="00CD67E1" w:rsidRDefault="00087032">
            <w:pPr>
              <w:pStyle w:val="Compact"/>
              <w:jc w:val="center"/>
            </w:pPr>
            <w:r>
              <w:t>16780</w:t>
            </w:r>
          </w:p>
        </w:tc>
        <w:tc>
          <w:tcPr>
            <w:tcW w:w="0" w:type="auto"/>
          </w:tcPr>
          <w:p w14:paraId="09DA1D2F" w14:textId="77777777" w:rsidR="00CD67E1" w:rsidRDefault="00087032">
            <w:pPr>
              <w:pStyle w:val="Compact"/>
              <w:jc w:val="center"/>
            </w:pPr>
            <w:r>
              <w:t>1205</w:t>
            </w:r>
          </w:p>
        </w:tc>
      </w:tr>
      <w:tr w:rsidR="00CD67E1" w14:paraId="09DA1D37" w14:textId="77777777">
        <w:tc>
          <w:tcPr>
            <w:tcW w:w="0" w:type="auto"/>
          </w:tcPr>
          <w:p w14:paraId="09DA1D31" w14:textId="77777777" w:rsidR="00CD67E1" w:rsidRDefault="00087032">
            <w:pPr>
              <w:pStyle w:val="Compact"/>
              <w:jc w:val="center"/>
            </w:pPr>
            <w:r>
              <w:t>Total Phosphorus</w:t>
            </w:r>
          </w:p>
        </w:tc>
        <w:tc>
          <w:tcPr>
            <w:tcW w:w="0" w:type="auto"/>
          </w:tcPr>
          <w:p w14:paraId="09DA1D32" w14:textId="77777777" w:rsidR="00CD67E1" w:rsidRDefault="00087032">
            <w:pPr>
              <w:pStyle w:val="Compact"/>
              <w:jc w:val="center"/>
            </w:pPr>
            <w:r>
              <w:t>µg/l</w:t>
            </w:r>
          </w:p>
        </w:tc>
        <w:tc>
          <w:tcPr>
            <w:tcW w:w="0" w:type="auto"/>
          </w:tcPr>
          <w:p w14:paraId="09DA1D33" w14:textId="77777777" w:rsidR="00CD67E1" w:rsidRDefault="00087032">
            <w:pPr>
              <w:pStyle w:val="Compact"/>
              <w:jc w:val="center"/>
            </w:pPr>
            <w:r>
              <w:t>32</w:t>
            </w:r>
          </w:p>
        </w:tc>
        <w:tc>
          <w:tcPr>
            <w:tcW w:w="0" w:type="auto"/>
          </w:tcPr>
          <w:p w14:paraId="09DA1D34" w14:textId="77777777" w:rsidR="00CD67E1" w:rsidRDefault="00087032">
            <w:pPr>
              <w:pStyle w:val="Compact"/>
              <w:jc w:val="center"/>
            </w:pPr>
            <w:r>
              <w:t>16</w:t>
            </w:r>
          </w:p>
        </w:tc>
        <w:tc>
          <w:tcPr>
            <w:tcW w:w="0" w:type="auto"/>
          </w:tcPr>
          <w:p w14:paraId="09DA1D35" w14:textId="77777777" w:rsidR="00CD67E1" w:rsidRDefault="00087032">
            <w:pPr>
              <w:pStyle w:val="Compact"/>
              <w:jc w:val="center"/>
            </w:pPr>
            <w:r>
              <w:t>1200</w:t>
            </w:r>
          </w:p>
        </w:tc>
        <w:tc>
          <w:tcPr>
            <w:tcW w:w="0" w:type="auto"/>
          </w:tcPr>
          <w:p w14:paraId="09DA1D36" w14:textId="77777777" w:rsidR="00CD67E1" w:rsidRDefault="00087032">
            <w:pPr>
              <w:pStyle w:val="Compact"/>
              <w:jc w:val="center"/>
            </w:pPr>
            <w:r>
              <w:t>54</w:t>
            </w:r>
          </w:p>
        </w:tc>
      </w:tr>
      <w:tr w:rsidR="00CD67E1" w14:paraId="09DA1D3E" w14:textId="77777777">
        <w:tc>
          <w:tcPr>
            <w:tcW w:w="0" w:type="auto"/>
          </w:tcPr>
          <w:p w14:paraId="09DA1D38" w14:textId="77777777" w:rsidR="00CD67E1" w:rsidRDefault="00087032">
            <w:pPr>
              <w:pStyle w:val="Compact"/>
              <w:jc w:val="center"/>
            </w:pPr>
            <w:r>
              <w:t>N:P</w:t>
            </w:r>
          </w:p>
        </w:tc>
        <w:tc>
          <w:tcPr>
            <w:tcW w:w="0" w:type="auto"/>
          </w:tcPr>
          <w:p w14:paraId="09DA1D39" w14:textId="77777777" w:rsidR="00CD67E1" w:rsidRDefault="00087032">
            <w:pPr>
              <w:pStyle w:val="Compact"/>
              <w:jc w:val="center"/>
            </w:pPr>
            <w:r>
              <w:t>molar</w:t>
            </w:r>
          </w:p>
        </w:tc>
        <w:tc>
          <w:tcPr>
            <w:tcW w:w="0" w:type="auto"/>
          </w:tcPr>
          <w:p w14:paraId="09DA1D3A" w14:textId="77777777" w:rsidR="00CD67E1" w:rsidRDefault="00087032">
            <w:pPr>
              <w:pStyle w:val="Compact"/>
              <w:jc w:val="center"/>
            </w:pPr>
            <w:r>
              <w:t>90.37</w:t>
            </w:r>
          </w:p>
        </w:tc>
        <w:tc>
          <w:tcPr>
            <w:tcW w:w="0" w:type="auto"/>
          </w:tcPr>
          <w:p w14:paraId="09DA1D3B" w14:textId="77777777" w:rsidR="00CD67E1" w:rsidRDefault="00087032">
            <w:pPr>
              <w:pStyle w:val="Compact"/>
              <w:jc w:val="center"/>
            </w:pPr>
            <w:r>
              <w:t>59.18</w:t>
            </w:r>
          </w:p>
        </w:tc>
        <w:tc>
          <w:tcPr>
            <w:tcW w:w="0" w:type="auto"/>
          </w:tcPr>
          <w:p w14:paraId="09DA1D3C" w14:textId="77777777" w:rsidR="00CD67E1" w:rsidRDefault="00087032">
            <w:pPr>
              <w:pStyle w:val="Compact"/>
              <w:jc w:val="center"/>
            </w:pPr>
            <w:r>
              <w:t>88474</w:t>
            </w:r>
          </w:p>
        </w:tc>
        <w:tc>
          <w:tcPr>
            <w:tcW w:w="0" w:type="auto"/>
          </w:tcPr>
          <w:p w14:paraId="09DA1D3D" w14:textId="77777777" w:rsidR="00CD67E1" w:rsidRDefault="00087032">
            <w:pPr>
              <w:pStyle w:val="Compact"/>
              <w:jc w:val="center"/>
            </w:pPr>
            <w:r>
              <w:t>1029</w:t>
            </w:r>
          </w:p>
        </w:tc>
      </w:tr>
      <w:tr w:rsidR="00CD67E1" w14:paraId="09DA1D45" w14:textId="77777777">
        <w:tc>
          <w:tcPr>
            <w:tcW w:w="0" w:type="auto"/>
          </w:tcPr>
          <w:p w14:paraId="09DA1D3F" w14:textId="77777777" w:rsidR="00CD67E1" w:rsidRDefault="00087032">
            <w:pPr>
              <w:pStyle w:val="Compact"/>
              <w:jc w:val="center"/>
            </w:pPr>
            <w:r>
              <w:t>Chlorophyll</w:t>
            </w:r>
          </w:p>
        </w:tc>
        <w:tc>
          <w:tcPr>
            <w:tcW w:w="0" w:type="auto"/>
          </w:tcPr>
          <w:p w14:paraId="09DA1D40" w14:textId="77777777" w:rsidR="00CD67E1" w:rsidRDefault="00087032">
            <w:pPr>
              <w:pStyle w:val="Compact"/>
              <w:jc w:val="center"/>
            </w:pPr>
            <w:r>
              <w:t>µg/l</w:t>
            </w:r>
          </w:p>
        </w:tc>
        <w:tc>
          <w:tcPr>
            <w:tcW w:w="0" w:type="auto"/>
          </w:tcPr>
          <w:p w14:paraId="09DA1D41" w14:textId="77777777" w:rsidR="00CD67E1" w:rsidRDefault="00087032">
            <w:pPr>
              <w:pStyle w:val="Compact"/>
              <w:jc w:val="center"/>
            </w:pPr>
            <w:r>
              <w:t>16.8</w:t>
            </w:r>
          </w:p>
        </w:tc>
        <w:tc>
          <w:tcPr>
            <w:tcW w:w="0" w:type="auto"/>
          </w:tcPr>
          <w:p w14:paraId="09DA1D42" w14:textId="77777777" w:rsidR="00CD67E1" w:rsidRDefault="00087032">
            <w:pPr>
              <w:pStyle w:val="Compact"/>
              <w:jc w:val="center"/>
            </w:pPr>
            <w:r>
              <w:t>6.2</w:t>
            </w:r>
          </w:p>
        </w:tc>
        <w:tc>
          <w:tcPr>
            <w:tcW w:w="0" w:type="auto"/>
          </w:tcPr>
          <w:p w14:paraId="09DA1D43" w14:textId="77777777" w:rsidR="00CD67E1" w:rsidRDefault="00087032">
            <w:pPr>
              <w:pStyle w:val="Compact"/>
              <w:jc w:val="center"/>
            </w:pPr>
            <w:r>
              <w:t>696</w:t>
            </w:r>
          </w:p>
        </w:tc>
        <w:tc>
          <w:tcPr>
            <w:tcW w:w="0" w:type="auto"/>
          </w:tcPr>
          <w:p w14:paraId="09DA1D44" w14:textId="77777777" w:rsidR="00CD67E1" w:rsidRDefault="00087032">
            <w:pPr>
              <w:pStyle w:val="Compact"/>
              <w:jc w:val="center"/>
            </w:pPr>
            <w:r>
              <w:t>30.4</w:t>
            </w:r>
          </w:p>
        </w:tc>
      </w:tr>
    </w:tbl>
    <w:p w14:paraId="09DA1D46" w14:textId="17916B04" w:rsidR="00CD67E1" w:rsidRDefault="00087032">
      <w:pPr>
        <w:pStyle w:val="BodyText"/>
      </w:pPr>
      <w:r>
        <w:t xml:space="preserve">Table 2: Summary statistics for LAGOSNE data from 1993 to 2016. </w:t>
      </w:r>
    </w:p>
    <w:p w14:paraId="5B030DBC" w14:textId="77777777" w:rsidR="00087032" w:rsidRDefault="00087032">
      <w:pPr>
        <w:rPr>
          <w:rFonts w:ascii="Times New Roman" w:eastAsiaTheme="majorEastAsia" w:hAnsi="Times New Roman" w:cstheme="majorBidi"/>
          <w:b/>
          <w:bCs/>
          <w:sz w:val="32"/>
          <w:szCs w:val="32"/>
        </w:rPr>
      </w:pPr>
      <w:bookmarkStart w:id="67" w:name="figures"/>
      <w:r>
        <w:br w:type="page"/>
      </w:r>
    </w:p>
    <w:p w14:paraId="09DA1D47" w14:textId="7BDFFD3D" w:rsidR="00CD67E1" w:rsidRDefault="00087032">
      <w:pPr>
        <w:pStyle w:val="Heading1"/>
      </w:pPr>
      <w:r>
        <w:lastRenderedPageBreak/>
        <w:t>Figures</w:t>
      </w:r>
      <w:bookmarkEnd w:id="67"/>
    </w:p>
    <w:p w14:paraId="09DA1D48" w14:textId="77777777" w:rsidR="00CD67E1" w:rsidRDefault="00087032">
      <w:pPr>
        <w:pStyle w:val="FirstParagraph"/>
      </w:pPr>
      <w:r>
        <w:rPr>
          <w:noProof/>
        </w:rPr>
        <w:drawing>
          <wp:anchor distT="0" distB="0" distL="114300" distR="114300" simplePos="0" relativeHeight="251656704" behindDoc="0" locked="0" layoutInCell="1" allowOverlap="1" wp14:anchorId="09DA1D55" wp14:editId="5C375F25">
            <wp:simplePos x="0" y="0"/>
            <wp:positionH relativeFrom="column">
              <wp:posOffset>0</wp:posOffset>
            </wp:positionH>
            <wp:positionV relativeFrom="paragraph">
              <wp:posOffset>352425</wp:posOffset>
            </wp:positionV>
            <wp:extent cx="5212080" cy="681228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t xml:space="preserve"> Figure 1: Map of URI Watershed Watch lake and reservoir sampling sites</w:t>
      </w:r>
    </w:p>
    <w:p w14:paraId="09DA1D49" w14:textId="77777777" w:rsidR="00CD67E1" w:rsidRDefault="00CD67E1">
      <w:pPr>
        <w:pStyle w:val="Heading6"/>
      </w:pPr>
      <w:bookmarkStart w:id="68" w:name="section-1"/>
      <w:bookmarkEnd w:id="68"/>
    </w:p>
    <w:p w14:paraId="09DA1D4A" w14:textId="77777777" w:rsidR="00CD67E1" w:rsidRDefault="00087032">
      <w:pPr>
        <w:pStyle w:val="FirstParagraph"/>
      </w:pPr>
      <w:r>
        <w:rPr>
          <w:noProof/>
        </w:rPr>
        <w:drawing>
          <wp:anchor distT="0" distB="0" distL="114300" distR="114300" simplePos="0" relativeHeight="251657728" behindDoc="0" locked="0" layoutInCell="1" allowOverlap="1" wp14:anchorId="09DA1D57" wp14:editId="01929460">
            <wp:simplePos x="0" y="0"/>
            <wp:positionH relativeFrom="column">
              <wp:posOffset>0</wp:posOffset>
            </wp:positionH>
            <wp:positionV relativeFrom="paragraph">
              <wp:posOffset>115570</wp:posOffset>
            </wp:positionV>
            <wp:extent cx="5943600" cy="3962400"/>
            <wp:effectExtent l="0" t="0" r="0"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943600" cy="3962400"/>
                    </a:xfrm>
                    <a:prstGeom prst="rect">
                      <a:avLst/>
                    </a:prstGeom>
                    <a:noFill/>
                    <a:ln w="9525">
                      <a:noFill/>
                      <a:headEnd/>
                      <a:tailEnd/>
                    </a:ln>
                  </pic:spPr>
                </pic:pic>
              </a:graphicData>
            </a:graphic>
          </wp:anchor>
        </w:drawing>
      </w:r>
      <w:r>
        <w:t xml:space="preserve"> Figure 2: Example calculation of the site-specific anomalies and yearly mean anomalies.</w:t>
      </w:r>
    </w:p>
    <w:p w14:paraId="09DA1D4B" w14:textId="77777777" w:rsidR="00CD67E1" w:rsidRDefault="00CD67E1">
      <w:pPr>
        <w:pStyle w:val="Heading6"/>
      </w:pPr>
      <w:bookmarkStart w:id="69" w:name="section-2"/>
      <w:bookmarkEnd w:id="69"/>
    </w:p>
    <w:p w14:paraId="09DA1D4C" w14:textId="77777777" w:rsidR="00CD67E1" w:rsidRDefault="00087032">
      <w:pPr>
        <w:pStyle w:val="FirstParagraph"/>
      </w:pPr>
      <w:r>
        <w:rPr>
          <w:noProof/>
        </w:rPr>
        <w:drawing>
          <wp:anchor distT="0" distB="0" distL="114300" distR="114300" simplePos="0" relativeHeight="251659776" behindDoc="0" locked="0" layoutInCell="1" allowOverlap="1" wp14:anchorId="09DA1D59" wp14:editId="5C93F466">
            <wp:simplePos x="0" y="0"/>
            <wp:positionH relativeFrom="column">
              <wp:posOffset>0</wp:posOffset>
            </wp:positionH>
            <wp:positionV relativeFrom="paragraph">
              <wp:posOffset>115570</wp:posOffset>
            </wp:positionV>
            <wp:extent cx="5943600" cy="445770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43600" cy="4457700"/>
                    </a:xfrm>
                    <a:prstGeom prst="rect">
                      <a:avLst/>
                    </a:prstGeom>
                    <a:noFill/>
                    <a:ln w="9525">
                      <a:noFill/>
                      <a:headEnd/>
                      <a:tailEnd/>
                    </a:ln>
                  </pic:spPr>
                </pic:pic>
              </a:graphicData>
            </a:graphic>
          </wp:anchor>
        </w:drawing>
      </w:r>
      <w:r>
        <w:t xml:space="preserve"> 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14:paraId="09DA1D4D" w14:textId="3F9005BD" w:rsidR="00CD67E1" w:rsidRDefault="00087032">
      <w:pPr>
        <w:pStyle w:val="Heading6"/>
      </w:pPr>
      <w:bookmarkStart w:id="70" w:name="section-3"/>
      <w:bookmarkEnd w:id="70"/>
      <w:r>
        <w:rPr>
          <w:noProof/>
        </w:rPr>
        <w:lastRenderedPageBreak/>
        <w:drawing>
          <wp:anchor distT="0" distB="0" distL="114300" distR="114300" simplePos="0" relativeHeight="251654656" behindDoc="0" locked="0" layoutInCell="1" allowOverlap="1" wp14:anchorId="09DA1D5B" wp14:editId="3D458D10">
            <wp:simplePos x="0" y="0"/>
            <wp:positionH relativeFrom="column">
              <wp:posOffset>0</wp:posOffset>
            </wp:positionH>
            <wp:positionV relativeFrom="paragraph">
              <wp:posOffset>-790575</wp:posOffset>
            </wp:positionV>
            <wp:extent cx="5212080" cy="6812280"/>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p>
    <w:p w14:paraId="09DA1D4E" w14:textId="11C7F85F" w:rsidR="00CD67E1" w:rsidRDefault="00087032">
      <w:pPr>
        <w:pStyle w:val="FirstParagraph"/>
      </w:pPr>
      <w:r>
        <w:t xml:space="preserve"> 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14:paraId="09DA1D4F" w14:textId="5E842441" w:rsidR="00CD67E1" w:rsidRDefault="00087032">
      <w:pPr>
        <w:pStyle w:val="Heading6"/>
      </w:pPr>
      <w:bookmarkStart w:id="71" w:name="section-4"/>
      <w:bookmarkEnd w:id="71"/>
      <w:r>
        <w:rPr>
          <w:noProof/>
        </w:rPr>
        <w:lastRenderedPageBreak/>
        <w:drawing>
          <wp:anchor distT="0" distB="0" distL="114300" distR="114300" simplePos="0" relativeHeight="251655680" behindDoc="0" locked="0" layoutInCell="1" allowOverlap="1" wp14:anchorId="09DA1D5D" wp14:editId="7B2E5F92">
            <wp:simplePos x="0" y="0"/>
            <wp:positionH relativeFrom="column">
              <wp:posOffset>0</wp:posOffset>
            </wp:positionH>
            <wp:positionV relativeFrom="paragraph">
              <wp:posOffset>-819150</wp:posOffset>
            </wp:positionV>
            <wp:extent cx="5212080" cy="6812280"/>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p>
    <w:p w14:paraId="09DA1D50" w14:textId="4D3AA977" w:rsidR="00CD67E1" w:rsidRDefault="00087032">
      <w:pPr>
        <w:pStyle w:val="FirstParagraph"/>
      </w:pPr>
      <w:r>
        <w:t xml:space="preserve"> 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14:paraId="09DA1D51" w14:textId="249D324A" w:rsidR="00CD67E1" w:rsidRDefault="00087032">
      <w:pPr>
        <w:pStyle w:val="Heading6"/>
      </w:pPr>
      <w:bookmarkStart w:id="72" w:name="section-5"/>
      <w:bookmarkEnd w:id="72"/>
      <w:r>
        <w:rPr>
          <w:noProof/>
        </w:rPr>
        <w:lastRenderedPageBreak/>
        <w:drawing>
          <wp:anchor distT="0" distB="0" distL="114300" distR="114300" simplePos="0" relativeHeight="251658752" behindDoc="0" locked="0" layoutInCell="1" allowOverlap="1" wp14:anchorId="09DA1D5F" wp14:editId="7519C4A2">
            <wp:simplePos x="0" y="0"/>
            <wp:positionH relativeFrom="column">
              <wp:posOffset>0</wp:posOffset>
            </wp:positionH>
            <wp:positionV relativeFrom="paragraph">
              <wp:posOffset>-809625</wp:posOffset>
            </wp:positionV>
            <wp:extent cx="5212080" cy="681228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p>
    <w:p w14:paraId="09DA1D52" w14:textId="61E4E11E" w:rsidR="00CD67E1" w:rsidRDefault="00087032">
      <w:pPr>
        <w:pStyle w:val="FirstParagraph"/>
      </w:pPr>
      <w:r>
        <w:t xml:space="preserve"> 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14:paraId="09DA1D53" w14:textId="3299486C" w:rsidR="00CD67E1" w:rsidRDefault="00087032">
      <w:pPr>
        <w:pStyle w:val="Heading6"/>
      </w:pPr>
      <w:bookmarkStart w:id="73" w:name="section-6"/>
      <w:bookmarkEnd w:id="73"/>
      <w:r>
        <w:rPr>
          <w:noProof/>
        </w:rPr>
        <w:lastRenderedPageBreak/>
        <w:drawing>
          <wp:anchor distT="0" distB="0" distL="114300" distR="114300" simplePos="0" relativeHeight="251660800" behindDoc="0" locked="0" layoutInCell="1" allowOverlap="1" wp14:anchorId="09DA1D61" wp14:editId="264D0A0D">
            <wp:simplePos x="0" y="0"/>
            <wp:positionH relativeFrom="column">
              <wp:posOffset>0</wp:posOffset>
            </wp:positionH>
            <wp:positionV relativeFrom="paragraph">
              <wp:posOffset>-800100</wp:posOffset>
            </wp:positionV>
            <wp:extent cx="5212080" cy="6812280"/>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p>
    <w:p w14:paraId="09DA1D54" w14:textId="396D566C" w:rsidR="00CD67E1" w:rsidRDefault="00087032">
      <w:pPr>
        <w:pStyle w:val="FirstParagraph"/>
      </w:pPr>
      <w:r>
        <w:t xml:space="preserve"> 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sectPr w:rsidR="00CD67E1"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A1D67" w14:textId="77777777" w:rsidR="0046456D" w:rsidRDefault="00087032">
      <w:pPr>
        <w:spacing w:after="0"/>
      </w:pPr>
      <w:r>
        <w:separator/>
      </w:r>
    </w:p>
  </w:endnote>
  <w:endnote w:type="continuationSeparator" w:id="0">
    <w:p w14:paraId="09DA1D69" w14:textId="77777777" w:rsidR="0046456D" w:rsidRDefault="000870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A1D63" w14:textId="77777777" w:rsidR="00CD67E1" w:rsidRDefault="00087032">
      <w:r>
        <w:separator/>
      </w:r>
    </w:p>
  </w:footnote>
  <w:footnote w:type="continuationSeparator" w:id="0">
    <w:p w14:paraId="09DA1D64" w14:textId="77777777" w:rsidR="00CD67E1" w:rsidRDefault="00087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032"/>
    <w:rsid w:val="0046456D"/>
    <w:rsid w:val="004E29B3"/>
    <w:rsid w:val="00590D07"/>
    <w:rsid w:val="00784D58"/>
    <w:rsid w:val="008D6863"/>
    <w:rsid w:val="00A1656D"/>
    <w:rsid w:val="00B86B75"/>
    <w:rsid w:val="00BC48D5"/>
    <w:rsid w:val="00C36279"/>
    <w:rsid w:val="00CD67E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A1C90"/>
  <w15:docId w15:val="{A20EF6E4-2B9F-4052-A73D-B65326713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5281/zenodo.3662828" TargetMode="External"/><Relationship Id="rId18" Type="http://schemas.openxmlformats.org/officeDocument/2006/relationships/hyperlink" Target="https://github.com/usepa/ri_wq_trends" TargetMode="Externa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1.jpeg"/><Relationship Id="rId7" Type="http://schemas.openxmlformats.org/officeDocument/2006/relationships/settings" Target="settings.xml"/><Relationship Id="rId12" Type="http://schemas.openxmlformats.org/officeDocument/2006/relationships/hyperlink" Target="https://github.com/usepa/ri_wq_trends" TargetMode="External"/><Relationship Id="rId17" Type="http://schemas.openxmlformats.org/officeDocument/2006/relationships/hyperlink" Target="https://doi.org/10.5281/zenodo.3662828" TargetMode="External"/><Relationship Id="rId25"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s://github.com/usepa/ri_wq_trends" TargetMode="External"/><Relationship Id="rId20" Type="http://schemas.openxmlformats.org/officeDocument/2006/relationships/hyperlink" Target="https://cran.r-project.org/package=LAGOSN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ister.jeff@epa.gov" TargetMode="External"/><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hyperlink" Target="https://web.uri.edu/watershedwatch/uri-watershed-watch-quality-assurance-project-plans-qapps/" TargetMode="External"/><Relationship Id="rId23" Type="http://schemas.openxmlformats.org/officeDocument/2006/relationships/image" Target="media/image3.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5281/zenodo.366282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uri.edu/watershedwatch/uri-watershed-watch-monitoring-manuals/" TargetMode="External"/><Relationship Id="rId22" Type="http://schemas.openxmlformats.org/officeDocument/2006/relationships/image" Target="media/image2.jpg"/><Relationship Id="rId27"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7E83DA08AE9B94892D71BD73E6C1D31" ma:contentTypeVersion="32" ma:contentTypeDescription="Create a new document." ma:contentTypeScope="" ma:versionID="8360ec5bf159c4c4fb15154e5bfa0c34">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d66f6b78-8d1c-4239-941e-6434ee9815fa" xmlns:ns7="1802dde1-0cf1-4443-9db9-865b1e57eedd" targetNamespace="http://schemas.microsoft.com/office/2006/metadata/properties" ma:root="true" ma:fieldsID="7439d4fbb78b6aebd0bd1ad1c41e59de" ns1:_="" ns3:_="" ns4:_="" ns5:_="" ns6:_="" ns7:_="">
    <xsd:import namespace="http://schemas.microsoft.com/sharepoint/v3"/>
    <xsd:import namespace="4ffa91fb-a0ff-4ac5-b2db-65c790d184a4"/>
    <xsd:import namespace="http://schemas.microsoft.com/sharepoint.v3"/>
    <xsd:import namespace="http://schemas.microsoft.com/sharepoint/v3/fields"/>
    <xsd:import namespace="d66f6b78-8d1c-4239-941e-6434ee9815fa"/>
    <xsd:import namespace="1802dde1-0cf1-4443-9db9-865b1e57eedd"/>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Tags" minOccurs="0"/>
                <xsd:element ref="ns7:MediaServiceOCR" minOccurs="0"/>
                <xsd:element ref="ns7:MediaServiceDateTaken" minOccurs="0"/>
                <xsd:element ref="ns7:MediaServiceLocation"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268b6a6c-cfe3-48e8-bb6a-fa6ba8da9e99}" ma:internalName="TaxCatchAllLabel" ma:readOnly="true" ma:showField="CatchAllDataLabel" ma:web="d66f6b78-8d1c-4239-941e-6434ee9815fa">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268b6a6c-cfe3-48e8-bb6a-fa6ba8da9e99}" ma:internalName="TaxCatchAll" ma:showField="CatchAllData" ma:web="d66f6b78-8d1c-4239-941e-6434ee9815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6f6b78-8d1c-4239-941e-6434ee9815f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02dde1-0cf1-4443-9db9-865b1e57eedd"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Tags" ma:index="35" nillable="true" ma:displayName="MediaServiceAutoTags" ma:internalName="MediaServiceAutoTags" ma:readOnly="true">
      <xsd:simpleType>
        <xsd:restriction base="dms:Text"/>
      </xsd:simpleType>
    </xsd:element>
    <xsd:element name="MediaServiceOCR" ma:index="36" nillable="true" ma:displayName="MediaServiceOCR" ma:internalName="MediaServiceOCR"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MediaServic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Records_x0020_Status xmlns="d66f6b78-8d1c-4239-941e-6434ee9815fa">Pending</Records_x0020_Status>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0-02-12T21:32:58+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Records_x0020_Date xmlns="d66f6b78-8d1c-4239-941e-6434ee9815fa" xsi:nil="true"/>
  </documentManagement>
</p:properties>
</file>

<file path=customXml/itemProps1.xml><?xml version="1.0" encoding="utf-8"?>
<ds:datastoreItem xmlns:ds="http://schemas.openxmlformats.org/officeDocument/2006/customXml" ds:itemID="{2D2BC3BA-F40F-4807-963A-78E94BB984A1}">
  <ds:schemaRefs>
    <ds:schemaRef ds:uri="http://schemas.microsoft.com/sharepoint/v3/contenttype/forms"/>
  </ds:schemaRefs>
</ds:datastoreItem>
</file>

<file path=customXml/itemProps2.xml><?xml version="1.0" encoding="utf-8"?>
<ds:datastoreItem xmlns:ds="http://schemas.openxmlformats.org/officeDocument/2006/customXml" ds:itemID="{FC5EACB6-F313-43B7-9B1F-103B570D610D}">
  <ds:schemaRefs>
    <ds:schemaRef ds:uri="Microsoft.SharePoint.Taxonomy.ContentTypeSync"/>
  </ds:schemaRefs>
</ds:datastoreItem>
</file>

<file path=customXml/itemProps3.xml><?xml version="1.0" encoding="utf-8"?>
<ds:datastoreItem xmlns:ds="http://schemas.openxmlformats.org/officeDocument/2006/customXml" ds:itemID="{7947FAF6-A231-451A-ADCE-438B3EF8F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d66f6b78-8d1c-4239-941e-6434ee9815fa"/>
    <ds:schemaRef ds:uri="1802dde1-0cf1-4443-9db9-865b1e57e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FA7047-3EB5-424D-914D-FBABA0C8747A}">
  <ds:schemaRefs>
    <ds:schemaRef ds:uri="http://schemas.openxmlformats.org/package/2006/metadata/core-properties"/>
    <ds:schemaRef ds:uri="http://schemas.microsoft.com/sharepoint/v3"/>
    <ds:schemaRef ds:uri="http://schemas.microsoft.com/office/infopath/2007/PartnerControls"/>
    <ds:schemaRef ds:uri="http://purl.org/dc/terms/"/>
    <ds:schemaRef ds:uri="http://schemas.microsoft.com/office/2006/documentManagement/types"/>
    <ds:schemaRef ds:uri="4ffa91fb-a0ff-4ac5-b2db-65c790d184a4"/>
    <ds:schemaRef ds:uri="http://purl.org/dc/dcmitype/"/>
    <ds:schemaRef ds:uri="1802dde1-0cf1-4443-9db9-865b1e57eedd"/>
    <ds:schemaRef ds:uri="d66f6b78-8d1c-4239-941e-6434ee9815fa"/>
    <ds:schemaRef ds:uri="http://purl.org/dc/elements/1.1/"/>
    <ds:schemaRef ds:uri="http://schemas.microsoft.com/office/2006/metadata/properties"/>
    <ds:schemaRef ds:uri="http://schemas.microsoft.com/sharepoint/v3/fields"/>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6466</Words>
  <Characters>3685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Title: Increasing Chlorophyll a Amid Stable Nutrient Concentrations in Rhode Island Lakes and Reservoirs</vt:lpstr>
    </vt:vector>
  </TitlesOfParts>
  <Company/>
  <LinksUpToDate>false</LinksUpToDate>
  <CharactersWithSpaces>4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creasing Chlorophyll a Amid Stable Nutrient Concentrations in Rhode Island Lakes and Reservoirs</dc:title>
  <dc:creator>Authors: Hollister. J. W. * 1, Kellogg, D. Q. 2, Kreakie, B. J. 1, Shivers, S. 3, Milstead, W. B. 1, Herron, E. 2, Green, L. 2, Gold, A. 2; 1 US Environmental Protection Agency, Office Of Research and Development, Atlantic Coastal Environmental Sciences Division, Narragansett, RI 02882; 2 University of Rhode Island, Department of Natural Resources Science, Kingston, RI 02881; 3 ORISE, Narragansett, RI 02882; Corresponding author: hollister.jeff@epa.gov</dc:creator>
  <cp:keywords/>
  <cp:lastModifiedBy>Hollister, Jeff</cp:lastModifiedBy>
  <cp:revision>3</cp:revision>
  <dcterms:created xsi:type="dcterms:W3CDTF">2020-02-12T21:33:00Z</dcterms:created>
  <dcterms:modified xsi:type="dcterms:W3CDTF">2020-02-1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y fmtid="{D5CDD505-2E9C-101B-9397-08002B2CF9AE}" pid="7" name="ContentTypeId">
    <vt:lpwstr>0x010100B7E83DA08AE9B94892D71BD73E6C1D31</vt:lpwstr>
  </property>
</Properties>
</file>